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3899" w:rsidRPr="00E7403D" w:rsidRDefault="00EC0F41" w:rsidP="00E7403D">
      <w:pPr>
        <w:adjustRightInd w:val="0"/>
        <w:snapToGrid w:val="0"/>
        <w:spacing w:line="120" w:lineRule="atLeast"/>
        <w:jc w:val="center"/>
        <w:rPr>
          <w:rFonts w:ascii="Times New Roman" w:eastAsia="標楷體" w:hAnsi="Times New Roman" w:cs="Times New Roman"/>
          <w:b/>
          <w:sz w:val="40"/>
          <w:szCs w:val="40"/>
        </w:rPr>
      </w:pPr>
      <w:r w:rsidRPr="00E7403D">
        <w:rPr>
          <w:rFonts w:ascii="Times New Roman" w:eastAsia="標楷體" w:hAnsi="Times New Roman" w:cs="Times New Roman"/>
          <w:b/>
          <w:sz w:val="40"/>
          <w:szCs w:val="40"/>
        </w:rPr>
        <w:t>產業創新轉型基金</w:t>
      </w:r>
      <w:r w:rsidR="00793899" w:rsidRPr="00E7403D">
        <w:rPr>
          <w:rFonts w:ascii="Times New Roman" w:eastAsia="標楷體" w:hAnsi="Times New Roman" w:cs="Times New Roman"/>
          <w:b/>
          <w:sz w:val="40"/>
          <w:szCs w:val="40"/>
        </w:rPr>
        <w:t>專案推動辦公室</w:t>
      </w:r>
      <w:r w:rsidR="00793899" w:rsidRPr="00E7403D">
        <w:rPr>
          <w:rFonts w:ascii="Times New Roman" w:eastAsia="標楷體" w:hAnsi="Times New Roman" w:cs="Times New Roman"/>
          <w:b/>
          <w:sz w:val="40"/>
          <w:szCs w:val="40"/>
        </w:rPr>
        <w:t xml:space="preserve"> </w:t>
      </w:r>
    </w:p>
    <w:p w:rsidR="00EC0F41" w:rsidRPr="00727B15" w:rsidRDefault="009D2DF5" w:rsidP="00E7403D">
      <w:pPr>
        <w:adjustRightInd w:val="0"/>
        <w:snapToGrid w:val="0"/>
        <w:spacing w:line="120" w:lineRule="atLeast"/>
        <w:jc w:val="center"/>
        <w:rPr>
          <w:rFonts w:ascii="Times New Roman" w:eastAsia="標楷體" w:hAnsi="Times New Roman" w:cs="Times New Roman"/>
          <w:b/>
          <w:sz w:val="40"/>
          <w:szCs w:val="40"/>
        </w:rPr>
      </w:pPr>
      <w:r w:rsidRPr="00727B15">
        <w:rPr>
          <w:rFonts w:ascii="Times New Roman" w:eastAsia="標楷體" w:hAnsi="Times New Roman" w:cs="Times New Roman"/>
          <w:b/>
          <w:sz w:val="40"/>
          <w:szCs w:val="40"/>
        </w:rPr>
        <w:t>企業</w:t>
      </w:r>
      <w:r w:rsidRPr="00727B15">
        <w:rPr>
          <w:rFonts w:ascii="Times New Roman" w:eastAsia="標楷體" w:hAnsi="Times New Roman" w:cs="Times New Roman" w:hint="eastAsia"/>
          <w:b/>
          <w:sz w:val="40"/>
          <w:szCs w:val="40"/>
        </w:rPr>
        <w:t>基本資料</w:t>
      </w:r>
      <w:r w:rsidRPr="00727B15">
        <w:rPr>
          <w:rFonts w:ascii="Times New Roman" w:eastAsia="標楷體" w:hAnsi="Times New Roman" w:cs="Times New Roman"/>
          <w:b/>
          <w:sz w:val="40"/>
          <w:szCs w:val="40"/>
        </w:rPr>
        <w:t>表</w:t>
      </w:r>
    </w:p>
    <w:tbl>
      <w:tblPr>
        <w:tblW w:w="10065" w:type="dxa"/>
        <w:tblInd w:w="-15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6"/>
        <w:gridCol w:w="572"/>
        <w:gridCol w:w="3392"/>
        <w:gridCol w:w="6"/>
        <w:gridCol w:w="1463"/>
        <w:gridCol w:w="521"/>
        <w:gridCol w:w="2835"/>
      </w:tblGrid>
      <w:tr w:rsidR="00727B15" w:rsidRPr="00727B15" w:rsidTr="00EE7561">
        <w:trPr>
          <w:trHeight w:val="454"/>
        </w:trPr>
        <w:tc>
          <w:tcPr>
            <w:tcW w:w="6709" w:type="dxa"/>
            <w:gridSpan w:val="5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3341" w:rsidRPr="00727B15" w:rsidRDefault="00F93341" w:rsidP="0063790E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檔案編號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 xml:space="preserve">                        </w:t>
            </w:r>
            <w:r w:rsidR="002552F6" w:rsidRPr="00727B15">
              <w:rPr>
                <w:rFonts w:ascii="Times New Roman" w:eastAsia="標楷體" w:hAnsi="Times New Roman" w:cs="Times New Roman" w:hint="eastAsia"/>
                <w:szCs w:val="24"/>
              </w:rPr>
              <w:t xml:space="preserve">   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 xml:space="preserve"> (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由</w:t>
            </w:r>
            <w:r w:rsidR="00CA21F6" w:rsidRPr="00727B15">
              <w:rPr>
                <w:rFonts w:ascii="Times New Roman" w:eastAsia="標楷體" w:hAnsi="Times New Roman" w:cs="Times New Roman" w:hint="eastAsia"/>
                <w:szCs w:val="24"/>
              </w:rPr>
              <w:t>推動辦公室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填寫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521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32D4D" w:rsidRPr="00727B15" w:rsidRDefault="00F93341" w:rsidP="00032D4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案</w:t>
            </w:r>
          </w:p>
          <w:p w:rsidR="00F93341" w:rsidRPr="00727B15" w:rsidRDefault="00F93341" w:rsidP="00032D4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件</w:t>
            </w:r>
          </w:p>
          <w:p w:rsidR="00032D4D" w:rsidRPr="00727B15" w:rsidRDefault="00F93341" w:rsidP="00032D4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來</w:t>
            </w:r>
          </w:p>
          <w:p w:rsidR="00F93341" w:rsidRPr="00727B15" w:rsidRDefault="00F93341" w:rsidP="00032D4D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源</w:t>
            </w:r>
          </w:p>
        </w:tc>
        <w:tc>
          <w:tcPr>
            <w:tcW w:w="2835" w:type="dxa"/>
            <w:vMerge w:val="restart"/>
            <w:tcBorders>
              <w:top w:val="double" w:sz="4" w:space="0" w:color="auto"/>
              <w:left w:val="single" w:sz="4" w:space="0" w:color="auto"/>
            </w:tcBorders>
            <w:vAlign w:val="center"/>
          </w:tcPr>
          <w:p w:rsidR="00F93341" w:rsidRPr="00727B15" w:rsidRDefault="00D67EB8" w:rsidP="00EC0F4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4929C8" w:rsidRPr="00727B15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F93341" w:rsidRPr="00727B15">
              <w:rPr>
                <w:rFonts w:ascii="Times New Roman" w:eastAsia="標楷體" w:hAnsi="Times New Roman" w:cs="Times New Roman"/>
                <w:szCs w:val="24"/>
              </w:rPr>
              <w:t>國發基金</w:t>
            </w:r>
          </w:p>
          <w:p w:rsidR="002F046A" w:rsidRPr="00727B15" w:rsidRDefault="00E7403D" w:rsidP="002F046A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標楷體" w:eastAsia="標楷體" w:hAnsi="標楷體" w:cs="Times New Roman" w:hint="eastAsia"/>
                <w:szCs w:val="24"/>
              </w:rPr>
              <w:t xml:space="preserve">□ </w:t>
            </w:r>
            <w:r w:rsidR="002F046A" w:rsidRPr="00727B15">
              <w:rPr>
                <w:rFonts w:ascii="Times New Roman" w:eastAsia="標楷體" w:hAnsi="Times New Roman" w:cs="Times New Roman"/>
                <w:szCs w:val="24"/>
              </w:rPr>
              <w:t>PO</w:t>
            </w:r>
            <w:r w:rsidR="002F046A" w:rsidRPr="00727B15">
              <w:rPr>
                <w:rFonts w:ascii="Times New Roman" w:eastAsia="標楷體" w:hAnsi="Times New Roman" w:cs="Times New Roman"/>
                <w:szCs w:val="24"/>
              </w:rPr>
              <w:t>開發</w:t>
            </w:r>
          </w:p>
          <w:p w:rsidR="002F046A" w:rsidRPr="00727B15" w:rsidRDefault="00E7403D" w:rsidP="002F046A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標楷體" w:eastAsia="標楷體" w:hAnsi="標楷體" w:cs="Times New Roman" w:hint="eastAsia"/>
                <w:szCs w:val="24"/>
              </w:rPr>
              <w:t xml:space="preserve">□ </w:t>
            </w:r>
            <w:r w:rsidR="002F046A" w:rsidRPr="00727B15">
              <w:rPr>
                <w:rFonts w:ascii="Times New Roman" w:eastAsia="標楷體" w:hAnsi="Times New Roman" w:cs="Times New Roman"/>
                <w:szCs w:val="24"/>
              </w:rPr>
              <w:t>顧問引薦</w:t>
            </w:r>
          </w:p>
          <w:p w:rsidR="002F046A" w:rsidRPr="00727B15" w:rsidRDefault="00E7403D" w:rsidP="00EC0F4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標楷體" w:eastAsia="標楷體" w:hAnsi="標楷體" w:cs="Times New Roman" w:hint="eastAsia"/>
                <w:szCs w:val="24"/>
              </w:rPr>
              <w:t xml:space="preserve">□ </w:t>
            </w:r>
            <w:r w:rsidR="002F046A" w:rsidRPr="00727B15">
              <w:rPr>
                <w:rFonts w:ascii="Times New Roman" w:eastAsia="標楷體" w:hAnsi="Times New Roman" w:cs="Times New Roman"/>
                <w:szCs w:val="24"/>
              </w:rPr>
              <w:t>主動申請</w:t>
            </w:r>
          </w:p>
          <w:p w:rsidR="00F93341" w:rsidRPr="00727B15" w:rsidRDefault="00E7403D" w:rsidP="00EC0F41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標楷體" w:eastAsia="標楷體" w:hAnsi="標楷體" w:cs="Times New Roman" w:hint="eastAsia"/>
                <w:szCs w:val="24"/>
              </w:rPr>
              <w:t xml:space="preserve">□ </w:t>
            </w:r>
            <w:r w:rsidR="00F93341" w:rsidRPr="00727B15">
              <w:rPr>
                <w:rFonts w:ascii="Times New Roman" w:eastAsia="標楷體" w:hAnsi="Times New Roman" w:cs="Times New Roman"/>
                <w:szCs w:val="24"/>
              </w:rPr>
              <w:t>他人引薦：</w:t>
            </w:r>
            <w:r w:rsidR="00F93341" w:rsidRPr="00727B15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     </w:t>
            </w:r>
          </w:p>
        </w:tc>
      </w:tr>
      <w:tr w:rsidR="00727B15" w:rsidRPr="00727B15" w:rsidTr="00EE7561">
        <w:tc>
          <w:tcPr>
            <w:tcW w:w="6709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86386" w:rsidRPr="00727B15" w:rsidRDefault="00B86386" w:rsidP="00793899">
            <w:pPr>
              <w:autoSpaceDE w:val="0"/>
              <w:autoSpaceDN w:val="0"/>
              <w:adjustRightInd w:val="0"/>
              <w:spacing w:line="240" w:lineRule="atLeas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訪視時間</w:t>
            </w:r>
            <w:r w:rsidRPr="00727B15">
              <w:rPr>
                <w:rFonts w:ascii="Times New Roman" w:eastAsia="標楷體" w:hAnsi="Times New Roman" w:cs="Times New Roman" w:hint="eastAsia"/>
                <w:szCs w:val="24"/>
              </w:rPr>
              <w:t>：民國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D67EB8" w:rsidRPr="00727B15">
              <w:rPr>
                <w:rFonts w:ascii="Times New Roman" w:eastAsia="標楷體" w:hAnsi="Times New Roman" w:cs="Times New Roman" w:hint="eastAsia"/>
                <w:szCs w:val="24"/>
              </w:rPr>
              <w:t xml:space="preserve">  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年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D67EB8" w:rsidRPr="00727B15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D67EB8" w:rsidRPr="00727B15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月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D67EB8" w:rsidRPr="00727B15">
              <w:rPr>
                <w:rFonts w:ascii="Times New Roman" w:eastAsia="標楷體" w:hAnsi="Times New Roman" w:cs="Times New Roman" w:hint="eastAsia"/>
                <w:szCs w:val="24"/>
              </w:rPr>
              <w:t xml:space="preserve">  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日</w:t>
            </w:r>
          </w:p>
          <w:p w:rsidR="00B86386" w:rsidRPr="00727B15" w:rsidRDefault="00CD4C7D" w:rsidP="00EC0F41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 w:hint="eastAsia"/>
                <w:szCs w:val="24"/>
              </w:rPr>
              <w:t>訪視</w:t>
            </w:r>
            <w:r w:rsidR="00B86386" w:rsidRPr="00727B15">
              <w:rPr>
                <w:rFonts w:ascii="Times New Roman" w:eastAsia="標楷體" w:hAnsi="Times New Roman" w:cs="Times New Roman"/>
                <w:szCs w:val="24"/>
              </w:rPr>
              <w:t>原</w:t>
            </w:r>
            <w:r w:rsidRPr="00727B15">
              <w:rPr>
                <w:rFonts w:ascii="Times New Roman" w:eastAsia="標楷體" w:hAnsi="Times New Roman" w:cs="Times New Roman" w:hint="eastAsia"/>
                <w:szCs w:val="24"/>
              </w:rPr>
              <w:t>由</w:t>
            </w:r>
            <w:r w:rsidR="00B86386" w:rsidRPr="00727B15">
              <w:rPr>
                <w:rFonts w:ascii="Times New Roman" w:eastAsia="標楷體" w:hAnsi="Times New Roman" w:cs="Times New Roman" w:hint="eastAsia"/>
                <w:szCs w:val="24"/>
              </w:rPr>
              <w:t>：</w:t>
            </w:r>
          </w:p>
        </w:tc>
        <w:tc>
          <w:tcPr>
            <w:tcW w:w="52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B86386" w:rsidRPr="00727B15" w:rsidRDefault="00B86386" w:rsidP="00EC0F4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</w:tcBorders>
          </w:tcPr>
          <w:p w:rsidR="00B86386" w:rsidRPr="00727B15" w:rsidRDefault="00B86386" w:rsidP="00EC0F4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27B15" w:rsidRPr="00727B15" w:rsidTr="00EE7561">
        <w:tc>
          <w:tcPr>
            <w:tcW w:w="127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6386" w:rsidRPr="00727B15" w:rsidRDefault="00F93341" w:rsidP="00B86386">
            <w:pPr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受訪人</w:t>
            </w:r>
          </w:p>
          <w:p w:rsidR="00F93341" w:rsidRPr="00727B15" w:rsidRDefault="00F93341" w:rsidP="00B86386">
            <w:pPr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個人資料</w:t>
            </w:r>
          </w:p>
        </w:tc>
        <w:tc>
          <w:tcPr>
            <w:tcW w:w="5433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93341" w:rsidRPr="00727B15" w:rsidRDefault="00F93341" w:rsidP="00F93341">
            <w:pPr>
              <w:autoSpaceDE w:val="0"/>
              <w:autoSpaceDN w:val="0"/>
              <w:adjustRightInd w:val="0"/>
              <w:spacing w:line="240" w:lineRule="atLeas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姓名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職稱：</w:t>
            </w:r>
          </w:p>
          <w:p w:rsidR="00F93341" w:rsidRPr="00727B15" w:rsidRDefault="00F93341" w:rsidP="00F93341">
            <w:pPr>
              <w:autoSpaceDE w:val="0"/>
              <w:autoSpaceDN w:val="0"/>
              <w:adjustRightInd w:val="0"/>
              <w:spacing w:line="240" w:lineRule="atLeas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電話：</w:t>
            </w:r>
          </w:p>
          <w:p w:rsidR="00F93341" w:rsidRPr="00727B15" w:rsidRDefault="00F93341" w:rsidP="00F93341">
            <w:pPr>
              <w:spacing w:line="240" w:lineRule="atLeast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E-MAIL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：</w:t>
            </w:r>
          </w:p>
        </w:tc>
        <w:tc>
          <w:tcPr>
            <w:tcW w:w="52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F93341" w:rsidRPr="00727B15" w:rsidRDefault="00F93341" w:rsidP="00F9334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000000"/>
            </w:tcBorders>
          </w:tcPr>
          <w:p w:rsidR="00F93341" w:rsidRPr="00727B15" w:rsidRDefault="00F93341" w:rsidP="00F93341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27B15" w:rsidRPr="00727B15" w:rsidTr="00EE7561">
        <w:trPr>
          <w:trHeight w:val="397"/>
        </w:trPr>
        <w:tc>
          <w:tcPr>
            <w:tcW w:w="10065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EC0F41" w:rsidRPr="00727B15" w:rsidRDefault="00EC0F41" w:rsidP="00EC0F4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b/>
                <w:szCs w:val="24"/>
              </w:rPr>
              <w:t>企業基本資料</w:t>
            </w:r>
          </w:p>
        </w:tc>
      </w:tr>
      <w:tr w:rsidR="00727B15" w:rsidRPr="00727B15" w:rsidTr="00EE7561">
        <w:trPr>
          <w:trHeight w:val="454"/>
        </w:trPr>
        <w:tc>
          <w:tcPr>
            <w:tcW w:w="5240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EC0F41" w:rsidRPr="00727B15" w:rsidRDefault="0039114E" w:rsidP="00EC716E">
            <w:pPr>
              <w:autoSpaceDE w:val="0"/>
              <w:autoSpaceDN w:val="0"/>
              <w:adjustRightInd w:val="0"/>
              <w:spacing w:line="240" w:lineRule="atLeas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 w:hint="eastAsia"/>
                <w:szCs w:val="24"/>
              </w:rPr>
              <w:t>企業</w:t>
            </w:r>
            <w:r w:rsidR="00EC0F41" w:rsidRPr="00727B15">
              <w:rPr>
                <w:rFonts w:ascii="Times New Roman" w:eastAsia="標楷體" w:hAnsi="Times New Roman" w:cs="Times New Roman"/>
                <w:szCs w:val="24"/>
              </w:rPr>
              <w:t>名稱：</w:t>
            </w:r>
          </w:p>
        </w:tc>
        <w:tc>
          <w:tcPr>
            <w:tcW w:w="482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:rsidR="00EC0F41" w:rsidRPr="00727B15" w:rsidRDefault="00416189" w:rsidP="00EC716E">
            <w:pPr>
              <w:autoSpaceDE w:val="0"/>
              <w:autoSpaceDN w:val="0"/>
              <w:adjustRightInd w:val="0"/>
              <w:spacing w:line="240" w:lineRule="atLeas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 w:hint="eastAsia"/>
                <w:szCs w:val="24"/>
              </w:rPr>
              <w:t>企業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負責人：</w:t>
            </w:r>
          </w:p>
        </w:tc>
      </w:tr>
      <w:tr w:rsidR="00727B15" w:rsidRPr="00727B15" w:rsidTr="00EE7561">
        <w:trPr>
          <w:trHeight w:val="454"/>
        </w:trPr>
        <w:tc>
          <w:tcPr>
            <w:tcW w:w="5246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EC0F41" w:rsidRPr="00727B15" w:rsidRDefault="00416189" w:rsidP="00EC716E">
            <w:pPr>
              <w:autoSpaceDE w:val="0"/>
              <w:autoSpaceDN w:val="0"/>
              <w:adjustRightInd w:val="0"/>
              <w:spacing w:line="240" w:lineRule="atLeas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公開發行代碼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無公開發行</w:t>
            </w:r>
            <w:proofErr w:type="gramStart"/>
            <w:r w:rsidRPr="00727B15">
              <w:rPr>
                <w:rFonts w:ascii="Times New Roman" w:eastAsia="標楷體" w:hAnsi="Times New Roman" w:cs="Times New Roman"/>
                <w:szCs w:val="24"/>
              </w:rPr>
              <w:t>企業免填</w:t>
            </w:r>
            <w:proofErr w:type="gramEnd"/>
            <w:r w:rsidRPr="00727B15">
              <w:rPr>
                <w:rFonts w:ascii="Times New Roman" w:eastAsia="標楷體" w:hAnsi="Times New Roman" w:cs="Times New Roman"/>
                <w:szCs w:val="24"/>
              </w:rPr>
              <w:t>)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：</w:t>
            </w:r>
          </w:p>
        </w:tc>
        <w:tc>
          <w:tcPr>
            <w:tcW w:w="4819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:rsidR="00EC0F41" w:rsidRPr="00727B15" w:rsidRDefault="00416189" w:rsidP="00EC716E">
            <w:pPr>
              <w:autoSpaceDE w:val="0"/>
              <w:autoSpaceDN w:val="0"/>
              <w:adjustRightInd w:val="0"/>
              <w:spacing w:line="240" w:lineRule="atLeas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 w:hint="eastAsia"/>
                <w:szCs w:val="24"/>
              </w:rPr>
              <w:t>企業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統一編號：</w:t>
            </w:r>
          </w:p>
        </w:tc>
      </w:tr>
      <w:tr w:rsidR="00727B15" w:rsidRPr="00727B15" w:rsidTr="00EE7561">
        <w:trPr>
          <w:trHeight w:val="454"/>
        </w:trPr>
        <w:tc>
          <w:tcPr>
            <w:tcW w:w="5246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EC716E" w:rsidRPr="00727B15" w:rsidRDefault="0039114E" w:rsidP="00EC716E">
            <w:pPr>
              <w:autoSpaceDE w:val="0"/>
              <w:autoSpaceDN w:val="0"/>
              <w:adjustRightInd w:val="0"/>
              <w:spacing w:line="240" w:lineRule="atLeas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 w:hint="eastAsia"/>
                <w:szCs w:val="24"/>
              </w:rPr>
              <w:t>企業</w:t>
            </w:r>
            <w:r w:rsidR="00407022" w:rsidRPr="00727B15">
              <w:rPr>
                <w:rFonts w:ascii="Times New Roman" w:eastAsia="標楷體" w:hAnsi="Times New Roman" w:cs="Times New Roman" w:hint="eastAsia"/>
                <w:szCs w:val="24"/>
              </w:rPr>
              <w:t>設</w:t>
            </w:r>
            <w:r w:rsidR="00EC716E" w:rsidRPr="00727B15">
              <w:rPr>
                <w:rFonts w:ascii="Times New Roman" w:eastAsia="標楷體" w:hAnsi="Times New Roman" w:cs="Times New Roman"/>
                <w:szCs w:val="24"/>
              </w:rPr>
              <w:t>立時間：</w:t>
            </w:r>
            <w:r w:rsidR="00407022" w:rsidRPr="00727B15">
              <w:rPr>
                <w:rFonts w:ascii="Times New Roman" w:eastAsia="標楷體" w:hAnsi="Times New Roman" w:cs="Times New Roman" w:hint="eastAsia"/>
                <w:szCs w:val="24"/>
              </w:rPr>
              <w:t>民國</w:t>
            </w:r>
            <w:r w:rsidR="00407022" w:rsidRPr="00727B15">
              <w:rPr>
                <w:rFonts w:ascii="Times New Roman" w:eastAsia="標楷體" w:hAnsi="Times New Roman" w:cs="Times New Roman" w:hint="eastAsia"/>
                <w:szCs w:val="24"/>
              </w:rPr>
              <w:t xml:space="preserve">     </w:t>
            </w:r>
            <w:r w:rsidR="00407022" w:rsidRPr="00727B15">
              <w:rPr>
                <w:rFonts w:ascii="Times New Roman" w:eastAsia="標楷體" w:hAnsi="Times New Roman" w:cs="Times New Roman" w:hint="eastAsia"/>
                <w:szCs w:val="24"/>
              </w:rPr>
              <w:t>年</w:t>
            </w:r>
            <w:r w:rsidR="00407022" w:rsidRPr="00727B15">
              <w:rPr>
                <w:rFonts w:ascii="Times New Roman" w:eastAsia="標楷體" w:hAnsi="Times New Roman" w:cs="Times New Roman" w:hint="eastAsia"/>
                <w:szCs w:val="24"/>
              </w:rPr>
              <w:t xml:space="preserve">     </w:t>
            </w:r>
            <w:r w:rsidR="00407022" w:rsidRPr="00727B15">
              <w:rPr>
                <w:rFonts w:ascii="Times New Roman" w:eastAsia="標楷體" w:hAnsi="Times New Roman" w:cs="Times New Roman" w:hint="eastAsia"/>
                <w:szCs w:val="24"/>
              </w:rPr>
              <w:t>月</w:t>
            </w:r>
            <w:r w:rsidR="00407022" w:rsidRPr="00727B15">
              <w:rPr>
                <w:rFonts w:ascii="Times New Roman" w:eastAsia="標楷體" w:hAnsi="Times New Roman" w:cs="Times New Roman" w:hint="eastAsia"/>
                <w:szCs w:val="24"/>
              </w:rPr>
              <w:t xml:space="preserve">     </w:t>
            </w:r>
            <w:r w:rsidR="00407022" w:rsidRPr="00727B15">
              <w:rPr>
                <w:rFonts w:ascii="Times New Roman" w:eastAsia="標楷體" w:hAnsi="Times New Roman" w:cs="Times New Roman" w:hint="eastAsia"/>
                <w:szCs w:val="24"/>
              </w:rPr>
              <w:t>日</w:t>
            </w:r>
          </w:p>
        </w:tc>
        <w:tc>
          <w:tcPr>
            <w:tcW w:w="4819" w:type="dxa"/>
            <w:gridSpan w:val="3"/>
            <w:vMerge w:val="restart"/>
            <w:tcBorders>
              <w:top w:val="single" w:sz="4" w:space="0" w:color="auto"/>
              <w:left w:val="single" w:sz="4" w:space="0" w:color="000000"/>
              <w:right w:val="double" w:sz="4" w:space="0" w:color="auto"/>
            </w:tcBorders>
            <w:hideMark/>
          </w:tcPr>
          <w:p w:rsidR="00EC716E" w:rsidRPr="00727B15" w:rsidRDefault="00EC716E" w:rsidP="007C799E">
            <w:pPr>
              <w:autoSpaceDE w:val="0"/>
              <w:autoSpaceDN w:val="0"/>
              <w:adjustRightInd w:val="0"/>
              <w:spacing w:line="240" w:lineRule="atLeas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所屬產業別：</w:t>
            </w:r>
            <w:r w:rsidRPr="00727B15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proofErr w:type="gramStart"/>
            <w:r w:rsidRPr="00727B15">
              <w:rPr>
                <w:rFonts w:ascii="Times New Roman" w:eastAsia="標楷體" w:hAnsi="Times New Roman" w:cs="Times New Roman"/>
                <w:szCs w:val="24"/>
              </w:rPr>
              <w:t>物聯網</w:t>
            </w:r>
            <w:proofErr w:type="gramEnd"/>
            <w:r w:rsidRPr="00727B15">
              <w:rPr>
                <w:rFonts w:ascii="Times New Roman" w:eastAsia="標楷體" w:hAnsi="Times New Roman" w:cs="Times New Roman"/>
                <w:szCs w:val="24"/>
              </w:rPr>
              <w:t xml:space="preserve">    </w:t>
            </w:r>
            <w:r w:rsidRPr="00727B15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智慧機械</w:t>
            </w:r>
          </w:p>
          <w:p w:rsidR="00EC716E" w:rsidRPr="00727B15" w:rsidRDefault="00032D4D" w:rsidP="00E7403D">
            <w:pPr>
              <w:autoSpaceDE w:val="0"/>
              <w:autoSpaceDN w:val="0"/>
              <w:adjustRightInd w:val="0"/>
              <w:spacing w:line="240" w:lineRule="atLeast"/>
              <w:ind w:firstLineChars="555" w:firstLine="1332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="00EC716E" w:rsidRPr="00727B15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proofErr w:type="gramStart"/>
            <w:r w:rsidR="00EC716E" w:rsidRPr="00727B15">
              <w:rPr>
                <w:rFonts w:ascii="Times New Roman" w:eastAsia="標楷體" w:hAnsi="Times New Roman" w:cs="Times New Roman"/>
                <w:szCs w:val="24"/>
              </w:rPr>
              <w:t>綠能科技</w:t>
            </w:r>
            <w:proofErr w:type="gramEnd"/>
            <w:r w:rsidR="00EC716E" w:rsidRPr="00727B15">
              <w:rPr>
                <w:rFonts w:ascii="Times New Roman" w:eastAsia="標楷體" w:hAnsi="Times New Roman" w:cs="Times New Roman"/>
                <w:szCs w:val="24"/>
              </w:rPr>
              <w:t xml:space="preserve">  </w:t>
            </w:r>
            <w:r w:rsidR="00EC716E" w:rsidRPr="00727B15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EC716E" w:rsidRPr="00727B15">
              <w:rPr>
                <w:rFonts w:ascii="Times New Roman" w:eastAsia="標楷體" w:hAnsi="Times New Roman" w:cs="Times New Roman"/>
                <w:szCs w:val="24"/>
              </w:rPr>
              <w:t>生技醫藥</w:t>
            </w:r>
          </w:p>
          <w:p w:rsidR="00EC716E" w:rsidRPr="00727B15" w:rsidRDefault="00032D4D" w:rsidP="00E7403D">
            <w:pPr>
              <w:autoSpaceDE w:val="0"/>
              <w:autoSpaceDN w:val="0"/>
              <w:adjustRightInd w:val="0"/>
              <w:spacing w:line="240" w:lineRule="atLeast"/>
              <w:ind w:firstLineChars="555" w:firstLine="1332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="00EC716E" w:rsidRPr="00727B15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EC716E" w:rsidRPr="00727B15">
              <w:rPr>
                <w:rFonts w:ascii="Times New Roman" w:eastAsia="標楷體" w:hAnsi="Times New Roman" w:cs="Times New Roman"/>
                <w:szCs w:val="24"/>
              </w:rPr>
              <w:t>國防工業</w:t>
            </w:r>
            <w:r w:rsidR="00EC716E" w:rsidRPr="00727B15">
              <w:rPr>
                <w:rFonts w:ascii="Times New Roman" w:eastAsia="標楷體" w:hAnsi="Times New Roman" w:cs="Times New Roman"/>
                <w:szCs w:val="24"/>
              </w:rPr>
              <w:t xml:space="preserve">  </w:t>
            </w:r>
            <w:r w:rsidR="00EC716E" w:rsidRPr="00727B15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EC716E" w:rsidRPr="00727B15">
              <w:rPr>
                <w:rFonts w:ascii="Times New Roman" w:eastAsia="標楷體" w:hAnsi="Times New Roman" w:cs="Times New Roman"/>
                <w:szCs w:val="24"/>
              </w:rPr>
              <w:t>新農業</w:t>
            </w:r>
          </w:p>
          <w:p w:rsidR="00EC716E" w:rsidRPr="00727B15" w:rsidRDefault="00032D4D" w:rsidP="00E7403D">
            <w:pPr>
              <w:autoSpaceDE w:val="0"/>
              <w:autoSpaceDN w:val="0"/>
              <w:adjustRightInd w:val="0"/>
              <w:spacing w:line="240" w:lineRule="atLeast"/>
              <w:ind w:firstLineChars="555" w:firstLine="1332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="00EC716E" w:rsidRPr="00727B15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EC716E" w:rsidRPr="00727B15">
              <w:rPr>
                <w:rFonts w:ascii="Times New Roman" w:eastAsia="標楷體" w:hAnsi="Times New Roman" w:cs="Times New Roman"/>
                <w:szCs w:val="24"/>
              </w:rPr>
              <w:t>循環經濟</w:t>
            </w:r>
            <w:r w:rsidR="00EC716E" w:rsidRPr="00727B15">
              <w:rPr>
                <w:rFonts w:ascii="Times New Roman" w:eastAsia="標楷體" w:hAnsi="Times New Roman" w:cs="Times New Roman"/>
                <w:szCs w:val="24"/>
              </w:rPr>
              <w:t xml:space="preserve">  </w:t>
            </w:r>
            <w:r w:rsidR="00D67EB8" w:rsidRPr="00727B15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EC716E" w:rsidRPr="00727B15">
              <w:rPr>
                <w:rFonts w:ascii="Times New Roman" w:eastAsia="標楷體" w:hAnsi="Times New Roman" w:cs="Times New Roman"/>
                <w:szCs w:val="24"/>
              </w:rPr>
              <w:t>新南向政策</w:t>
            </w:r>
          </w:p>
          <w:p w:rsidR="00EC716E" w:rsidRPr="00727B15" w:rsidRDefault="00032D4D" w:rsidP="00E7403D">
            <w:pPr>
              <w:autoSpaceDE w:val="0"/>
              <w:autoSpaceDN w:val="0"/>
              <w:adjustRightInd w:val="0"/>
              <w:spacing w:line="240" w:lineRule="atLeast"/>
              <w:ind w:firstLineChars="555" w:firstLine="1332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="00EC716E" w:rsidRPr="00727B15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EC716E" w:rsidRPr="00727B15">
              <w:rPr>
                <w:rFonts w:ascii="Times New Roman" w:eastAsia="標楷體" w:hAnsi="Times New Roman" w:cs="Times New Roman"/>
                <w:szCs w:val="24"/>
              </w:rPr>
              <w:t>其他</w:t>
            </w:r>
            <w:r w:rsidR="00EC716E" w:rsidRPr="00727B15">
              <w:rPr>
                <w:rFonts w:ascii="Times New Roman" w:eastAsia="標楷體" w:hAnsi="Times New Roman" w:cs="Times New Roman"/>
                <w:szCs w:val="24"/>
              </w:rPr>
              <w:t xml:space="preserve">        </w:t>
            </w:r>
          </w:p>
        </w:tc>
      </w:tr>
      <w:tr w:rsidR="00727B15" w:rsidRPr="00727B15" w:rsidTr="00EE7561">
        <w:trPr>
          <w:trHeight w:val="1305"/>
        </w:trPr>
        <w:tc>
          <w:tcPr>
            <w:tcW w:w="5246" w:type="dxa"/>
            <w:gridSpan w:val="4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000000"/>
            </w:tcBorders>
          </w:tcPr>
          <w:p w:rsidR="00EC716E" w:rsidRPr="00727B15" w:rsidRDefault="0039114E" w:rsidP="00EC0F41">
            <w:pPr>
              <w:autoSpaceDE w:val="0"/>
              <w:autoSpaceDN w:val="0"/>
              <w:adjustRightInd w:val="0"/>
              <w:spacing w:line="240" w:lineRule="atLeas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主要產品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服務：</w:t>
            </w:r>
          </w:p>
        </w:tc>
        <w:tc>
          <w:tcPr>
            <w:tcW w:w="4819" w:type="dxa"/>
            <w:gridSpan w:val="3"/>
            <w:vMerge/>
            <w:tcBorders>
              <w:left w:val="single" w:sz="4" w:space="0" w:color="000000"/>
              <w:bottom w:val="single" w:sz="4" w:space="0" w:color="auto"/>
              <w:right w:val="double" w:sz="4" w:space="0" w:color="auto"/>
            </w:tcBorders>
          </w:tcPr>
          <w:p w:rsidR="00EC716E" w:rsidRPr="00727B15" w:rsidRDefault="00EC716E" w:rsidP="007C799E">
            <w:pPr>
              <w:autoSpaceDE w:val="0"/>
              <w:autoSpaceDN w:val="0"/>
              <w:adjustRightInd w:val="0"/>
              <w:spacing w:line="240" w:lineRule="atLeas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27B15" w:rsidRPr="00727B15" w:rsidTr="00EE7561">
        <w:trPr>
          <w:trHeight w:val="397"/>
        </w:trPr>
        <w:tc>
          <w:tcPr>
            <w:tcW w:w="10065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hideMark/>
          </w:tcPr>
          <w:p w:rsidR="00EC0F41" w:rsidRPr="00727B15" w:rsidRDefault="00EC0F41" w:rsidP="00EC0F41">
            <w:pPr>
              <w:autoSpaceDE w:val="0"/>
              <w:autoSpaceDN w:val="0"/>
              <w:adjustRightInd w:val="0"/>
              <w:spacing w:line="240" w:lineRule="atLeas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公司員工數：國內總人數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727B15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人、</w:t>
            </w:r>
            <w:r w:rsidR="00F93341" w:rsidRPr="00727B15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>海外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總人數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727B15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人</w:t>
            </w:r>
          </w:p>
        </w:tc>
      </w:tr>
      <w:tr w:rsidR="00727B15" w:rsidRPr="00727B15" w:rsidTr="00EE7561">
        <w:trPr>
          <w:trHeight w:val="397"/>
        </w:trPr>
        <w:tc>
          <w:tcPr>
            <w:tcW w:w="5240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DF5" w:rsidRPr="00727B15" w:rsidRDefault="009D2DF5" w:rsidP="009D2DF5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 w:hint="eastAsia"/>
                <w:szCs w:val="24"/>
              </w:rPr>
              <w:t>公司目前實收資本額：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727B15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 xml:space="preserve">             </w:t>
            </w:r>
            <w:r w:rsidRPr="00727B15">
              <w:rPr>
                <w:rFonts w:ascii="Times New Roman" w:eastAsia="標楷體" w:hAnsi="Times New Roman" w:cs="Times New Roman" w:hint="eastAsia"/>
                <w:szCs w:val="24"/>
              </w:rPr>
              <w:t>元</w:t>
            </w:r>
          </w:p>
        </w:tc>
        <w:tc>
          <w:tcPr>
            <w:tcW w:w="48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9D2DF5" w:rsidRPr="00727B15" w:rsidRDefault="009D2DF5" w:rsidP="009D2DF5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是否有其他企業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個人推薦：</w:t>
            </w:r>
            <w:r w:rsidRPr="00727B15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727B15">
              <w:rPr>
                <w:rFonts w:ascii="Times New Roman" w:eastAsia="標楷體" w:hAnsi="Times New Roman" w:cs="Times New Roman"/>
                <w:spacing w:val="20"/>
                <w:szCs w:val="24"/>
              </w:rPr>
              <w:t>是</w:t>
            </w:r>
            <w:r w:rsidRPr="00727B15">
              <w:rPr>
                <w:rFonts w:ascii="Times New Roman" w:eastAsia="標楷體" w:hAnsi="Times New Roman" w:cs="Times New Roman" w:hint="eastAsia"/>
                <w:spacing w:val="20"/>
                <w:szCs w:val="24"/>
              </w:rPr>
              <w:t xml:space="preserve"> </w:t>
            </w:r>
            <w:proofErr w:type="gramStart"/>
            <w:r w:rsidRPr="00727B15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727B15">
              <w:rPr>
                <w:rFonts w:ascii="Times New Roman" w:eastAsia="標楷體" w:hAnsi="Times New Roman" w:cs="Times New Roman"/>
                <w:spacing w:val="20"/>
                <w:szCs w:val="24"/>
              </w:rPr>
              <w:t>否</w:t>
            </w:r>
            <w:proofErr w:type="gramEnd"/>
          </w:p>
        </w:tc>
      </w:tr>
      <w:tr w:rsidR="00727B15" w:rsidRPr="00727B15" w:rsidTr="00EE7561">
        <w:trPr>
          <w:trHeight w:val="397"/>
        </w:trPr>
        <w:tc>
          <w:tcPr>
            <w:tcW w:w="5240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2DF5" w:rsidRPr="00727B15" w:rsidRDefault="009D2DF5" w:rsidP="009D2DF5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 w:hint="eastAsia"/>
                <w:szCs w:val="24"/>
              </w:rPr>
              <w:t>本次期望</w:t>
            </w:r>
            <w:proofErr w:type="gramStart"/>
            <w:r w:rsidRPr="00727B15">
              <w:rPr>
                <w:rFonts w:ascii="Times New Roman" w:eastAsia="標楷體" w:hAnsi="Times New Roman" w:cs="Times New Roman"/>
                <w:szCs w:val="24"/>
              </w:rPr>
              <w:t>募</w:t>
            </w:r>
            <w:proofErr w:type="gramEnd"/>
            <w:r w:rsidRPr="00727B15">
              <w:rPr>
                <w:rFonts w:ascii="Times New Roman" w:eastAsia="標楷體" w:hAnsi="Times New Roman" w:cs="Times New Roman"/>
                <w:szCs w:val="24"/>
              </w:rPr>
              <w:t>資金額</w:t>
            </w:r>
            <w:r w:rsidRPr="00727B15">
              <w:rPr>
                <w:rFonts w:ascii="Times New Roman" w:eastAsia="標楷體" w:hAnsi="Times New Roman" w:cs="Times New Roman" w:hint="eastAsia"/>
                <w:szCs w:val="24"/>
              </w:rPr>
              <w:t>：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 xml:space="preserve">                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元</w:t>
            </w:r>
          </w:p>
        </w:tc>
        <w:tc>
          <w:tcPr>
            <w:tcW w:w="48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9D2DF5" w:rsidRPr="00727B15" w:rsidRDefault="009D2DF5" w:rsidP="009D2DF5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企業是否已提供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BP</w:t>
            </w:r>
            <w:r w:rsidRPr="00727B15">
              <w:rPr>
                <w:rFonts w:ascii="Times New Roman" w:eastAsia="標楷體" w:hAnsi="Times New Roman" w:cs="Times New Roman"/>
                <w:szCs w:val="24"/>
              </w:rPr>
              <w:t>：</w:t>
            </w:r>
            <w:r w:rsidRPr="00727B15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727B15">
              <w:rPr>
                <w:rFonts w:ascii="Times New Roman" w:eastAsia="標楷體" w:hAnsi="Times New Roman" w:cs="Times New Roman"/>
                <w:spacing w:val="20"/>
                <w:szCs w:val="24"/>
              </w:rPr>
              <w:t>是</w:t>
            </w:r>
            <w:r w:rsidRPr="00727B15">
              <w:rPr>
                <w:rFonts w:ascii="Times New Roman" w:eastAsia="標楷體" w:hAnsi="Times New Roman" w:cs="Times New Roman" w:hint="eastAsia"/>
                <w:spacing w:val="20"/>
                <w:szCs w:val="24"/>
              </w:rPr>
              <w:t xml:space="preserve"> </w:t>
            </w:r>
            <w:proofErr w:type="gramStart"/>
            <w:r w:rsidRPr="00727B15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727B15">
              <w:rPr>
                <w:rFonts w:ascii="Times New Roman" w:eastAsia="標楷體" w:hAnsi="Times New Roman" w:cs="Times New Roman"/>
                <w:spacing w:val="20"/>
                <w:szCs w:val="24"/>
              </w:rPr>
              <w:t>否</w:t>
            </w:r>
            <w:proofErr w:type="gramEnd"/>
          </w:p>
        </w:tc>
      </w:tr>
      <w:tr w:rsidR="00727B15" w:rsidRPr="00727B15" w:rsidTr="00EE7561">
        <w:trPr>
          <w:trHeight w:val="397"/>
        </w:trPr>
        <w:tc>
          <w:tcPr>
            <w:tcW w:w="5240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:rsidR="009D2DF5" w:rsidRPr="00727B15" w:rsidRDefault="009D2DF5" w:rsidP="009D2DF5">
            <w:pPr>
              <w:autoSpaceDE w:val="0"/>
              <w:autoSpaceDN w:val="0"/>
              <w:adjustRightInd w:val="0"/>
              <w:spacing w:line="240" w:lineRule="atLeast"/>
              <w:jc w:val="both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727B15">
              <w:rPr>
                <w:rFonts w:ascii="Times New Roman" w:eastAsia="標楷體" w:hAnsi="Times New Roman" w:cs="Times New Roman"/>
                <w:szCs w:val="24"/>
              </w:rPr>
              <w:t>是否有創投參與</w:t>
            </w:r>
            <w:proofErr w:type="gramStart"/>
            <w:r w:rsidRPr="00727B15">
              <w:rPr>
                <w:rFonts w:ascii="Times New Roman" w:eastAsia="標楷體" w:hAnsi="Times New Roman" w:cs="Times New Roman"/>
                <w:szCs w:val="24"/>
              </w:rPr>
              <w:t>本次募資</w:t>
            </w:r>
            <w:proofErr w:type="gramEnd"/>
            <w:r w:rsidRPr="00727B15">
              <w:rPr>
                <w:rFonts w:ascii="Times New Roman" w:eastAsia="標楷體" w:hAnsi="Times New Roman" w:cs="Times New Roman"/>
                <w:szCs w:val="24"/>
              </w:rPr>
              <w:t>：</w:t>
            </w:r>
            <w:proofErr w:type="gramStart"/>
            <w:r w:rsidRPr="00727B15">
              <w:rPr>
                <w:rFonts w:ascii="標楷體" w:eastAsia="標楷體" w:hAnsi="標楷體" w:cs="Times New Roman" w:hint="eastAsia"/>
                <w:szCs w:val="24"/>
              </w:rPr>
              <w:t>□否</w:t>
            </w:r>
            <w:proofErr w:type="gramEnd"/>
            <w:r w:rsidRPr="00727B15">
              <w:rPr>
                <w:rFonts w:ascii="標楷體" w:eastAsia="標楷體" w:hAnsi="標楷體" w:cs="Times New Roman" w:hint="eastAsia"/>
                <w:szCs w:val="24"/>
              </w:rPr>
              <w:t xml:space="preserve"> □是，</w:t>
            </w:r>
            <w:r w:rsidRPr="00727B15">
              <w:rPr>
                <w:rFonts w:ascii="Times New Roman" w:eastAsia="標楷體" w:hAnsi="Times New Roman" w:cs="Times New Roman" w:hint="eastAsia"/>
                <w:szCs w:val="24"/>
                <w:u w:val="single"/>
              </w:rPr>
              <w:t xml:space="preserve">       </w:t>
            </w:r>
          </w:p>
        </w:tc>
        <w:tc>
          <w:tcPr>
            <w:tcW w:w="48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9D2DF5" w:rsidRPr="00727B15" w:rsidRDefault="009D2DF5" w:rsidP="009D2DF5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D2DF5" w:rsidRPr="00E7403D" w:rsidTr="00EE7561">
        <w:trPr>
          <w:trHeight w:val="397"/>
        </w:trPr>
        <w:tc>
          <w:tcPr>
            <w:tcW w:w="10065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9D2DF5" w:rsidRPr="0039114E" w:rsidRDefault="009D2DF5" w:rsidP="009D2DF5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39114E">
              <w:rPr>
                <w:rFonts w:ascii="Times New Roman" w:eastAsia="標楷體" w:hAnsi="Times New Roman" w:cs="Times New Roman"/>
                <w:szCs w:val="24"/>
              </w:rPr>
              <w:t>主要經營團隊</w:t>
            </w: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t>：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核心團隊</w:t>
            </w:r>
            <w:r w:rsidRPr="0039114E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</w:t>
            </w:r>
            <w:r>
              <w:rPr>
                <w:rFonts w:ascii="Times New Roman" w:eastAsia="標楷體" w:hAnsi="Times New Roman" w:cs="Times New Roman" w:hint="eastAsia"/>
                <w:szCs w:val="24"/>
                <w:u w:val="single"/>
              </w:rPr>
              <w:t xml:space="preserve"> </w:t>
            </w:r>
            <w:r w:rsidRPr="0039114E">
              <w:rPr>
                <w:rFonts w:ascii="Times New Roman" w:eastAsia="標楷體" w:hAnsi="Times New Roman" w:cs="Times New Roman" w:hint="eastAsia"/>
                <w:szCs w:val="24"/>
                <w:u w:val="single"/>
              </w:rPr>
              <w:t xml:space="preserve"> 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人</w:t>
            </w: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t>；</w:t>
            </w:r>
          </w:p>
          <w:p w:rsidR="009D2DF5" w:rsidRPr="0039114E" w:rsidRDefault="009D2DF5" w:rsidP="009D2DF5">
            <w:pPr>
              <w:ind w:firstLineChars="700" w:firstLine="16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39114E">
              <w:rPr>
                <w:rFonts w:ascii="Times New Roman" w:eastAsia="標楷體" w:hAnsi="Times New Roman" w:cs="Times New Roman"/>
                <w:szCs w:val="24"/>
              </w:rPr>
              <w:t>平均年齡層</w:t>
            </w:r>
            <w:r w:rsidRPr="0039114E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未滿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20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歲</w:t>
            </w:r>
            <w:r w:rsidRPr="0039114E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21-30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歲</w:t>
            </w:r>
            <w:r w:rsidRPr="0039114E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31-40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歲</w:t>
            </w:r>
            <w:r w:rsidRPr="0039114E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41-45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歲</w:t>
            </w:r>
            <w:r w:rsidRPr="0039114E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46-50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歲</w:t>
            </w:r>
          </w:p>
          <w:p w:rsidR="009D2DF5" w:rsidRPr="0039114E" w:rsidRDefault="009D2DF5" w:rsidP="009D2DF5">
            <w:pPr>
              <w:ind w:firstLineChars="1200" w:firstLine="28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39114E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51-55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歲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 xml:space="preserve">  </w:t>
            </w:r>
            <w:r w:rsidRPr="0039114E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56-60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歲</w:t>
            </w:r>
            <w:r w:rsidRPr="0039114E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61-65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歲</w:t>
            </w:r>
            <w:r w:rsidRPr="0039114E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66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歲以上</w:t>
            </w:r>
          </w:p>
        </w:tc>
      </w:tr>
      <w:tr w:rsidR="00F5260C" w:rsidRPr="00E7403D" w:rsidTr="00F5260C">
        <w:trPr>
          <w:trHeight w:val="1141"/>
        </w:trPr>
        <w:tc>
          <w:tcPr>
            <w:tcW w:w="10065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F5260C" w:rsidRPr="0039114E" w:rsidRDefault="00F5260C" w:rsidP="00A00B65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196A6B">
              <w:rPr>
                <w:rFonts w:ascii="標楷體" w:eastAsia="標楷體" w:hAnsi="標楷體" w:cs="Times New Roman" w:hint="eastAsia"/>
                <w:szCs w:val="24"/>
              </w:rPr>
              <w:t>企業持股比例占前</w:t>
            </w:r>
            <w:r w:rsidR="00196A6B">
              <w:rPr>
                <w:rFonts w:ascii="標楷體" w:eastAsia="標楷體" w:hAnsi="標楷體" w:cs="Times New Roman" w:hint="eastAsia"/>
                <w:szCs w:val="24"/>
              </w:rPr>
              <w:t>五</w:t>
            </w:r>
            <w:r w:rsidRPr="00196A6B">
              <w:rPr>
                <w:rFonts w:ascii="標楷體" w:eastAsia="標楷體" w:hAnsi="標楷體" w:cs="Times New Roman" w:hint="eastAsia"/>
                <w:szCs w:val="24"/>
              </w:rPr>
              <w:t>名之股東：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股東名稱</w:t>
            </w:r>
            <w:r w:rsidRPr="0039114E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        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持股比例</w:t>
            </w:r>
            <w:r w:rsidRPr="0039114E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</w:t>
            </w:r>
          </w:p>
          <w:p w:rsidR="00F5260C" w:rsidRPr="0039114E" w:rsidRDefault="00F5260C" w:rsidP="00F5260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      </w:t>
            </w:r>
            <w:r w:rsidR="00196A6B">
              <w:rPr>
                <w:rFonts w:ascii="Times New Roman" w:eastAsia="標楷體" w:hAnsi="Times New Roman" w:cs="Times New Roman" w:hint="eastAsia"/>
                <w:szCs w:val="24"/>
              </w:rPr>
              <w:t xml:space="preserve">   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股東名稱</w:t>
            </w:r>
            <w:r w:rsidRPr="0039114E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        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持股比例</w:t>
            </w:r>
            <w:r w:rsidRPr="0039114E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</w:t>
            </w:r>
          </w:p>
          <w:p w:rsidR="00F5260C" w:rsidRDefault="00F5260C" w:rsidP="00F5260C">
            <w:pPr>
              <w:jc w:val="center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      </w:t>
            </w:r>
            <w:r w:rsidR="00196A6B">
              <w:rPr>
                <w:rFonts w:ascii="Times New Roman" w:eastAsia="標楷體" w:hAnsi="Times New Roman" w:cs="Times New Roman" w:hint="eastAsia"/>
                <w:szCs w:val="24"/>
              </w:rPr>
              <w:t xml:space="preserve">   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股東名稱</w:t>
            </w:r>
            <w:r w:rsidRPr="0039114E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        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持股比例</w:t>
            </w:r>
            <w:r w:rsidRPr="0039114E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</w:t>
            </w:r>
          </w:p>
          <w:p w:rsidR="00196A6B" w:rsidRDefault="00196A6B" w:rsidP="00196A6B">
            <w:pPr>
              <w:jc w:val="center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         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股東名稱</w:t>
            </w:r>
            <w:r w:rsidRPr="0039114E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        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持股比例</w:t>
            </w:r>
            <w:r w:rsidRPr="0039114E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</w:t>
            </w:r>
          </w:p>
          <w:p w:rsidR="00196A6B" w:rsidRPr="00F5260C" w:rsidRDefault="00196A6B" w:rsidP="00196A6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         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股東名稱</w:t>
            </w:r>
            <w:r w:rsidRPr="0039114E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        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持股比例</w:t>
            </w:r>
            <w:r w:rsidRPr="0039114E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</w:t>
            </w:r>
          </w:p>
        </w:tc>
      </w:tr>
      <w:tr w:rsidR="009D2DF5" w:rsidRPr="0039114E" w:rsidTr="00A00B65">
        <w:trPr>
          <w:trHeight w:val="1513"/>
        </w:trPr>
        <w:tc>
          <w:tcPr>
            <w:tcW w:w="10065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9D2DF5" w:rsidRPr="0039114E" w:rsidRDefault="009D2DF5" w:rsidP="009D2DF5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t>企業目前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是否有法人股東</w:t>
            </w:r>
            <w:proofErr w:type="gramStart"/>
            <w:r w:rsidRPr="0039114E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否，以下免填</w:t>
            </w:r>
            <w:proofErr w:type="gramEnd"/>
          </w:p>
          <w:p w:rsidR="00B4298A" w:rsidRPr="00B4298A" w:rsidRDefault="004647F6" w:rsidP="00B4298A">
            <w:pPr>
              <w:ind w:right="1200" w:firstLineChars="689" w:firstLine="1654"/>
              <w:jc w:val="center"/>
              <w:rPr>
                <w:rFonts w:ascii="Times New Roman" w:eastAsia="標楷體" w:hAnsi="Times New Roman" w:cs="Times New Roman" w:hint="eastAsia"/>
                <w:szCs w:val="24"/>
                <w:u w:val="single"/>
              </w:rPr>
            </w:pPr>
            <w:r>
              <w:rPr>
                <w:rFonts w:ascii="標楷體" w:eastAsia="標楷體" w:hAnsi="標楷體" w:cs="Times New Roman" w:hint="eastAsia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4871719</wp:posOffset>
                      </wp:positionH>
                      <wp:positionV relativeFrom="paragraph">
                        <wp:posOffset>160020</wp:posOffset>
                      </wp:positionV>
                      <wp:extent cx="923925" cy="0"/>
                      <wp:effectExtent l="0" t="0" r="0" b="0"/>
                      <wp:wrapNone/>
                      <wp:docPr id="2" name="直線接點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239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F507668" id="直線接點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3.6pt,12.6pt" to="456.3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" strokecolor="black [3040]"/>
                  </w:pict>
                </mc:Fallback>
              </mc:AlternateContent>
            </w:r>
            <w:r w:rsidR="009D2DF5" w:rsidRPr="0039114E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="009D2DF5" w:rsidRPr="0039114E">
              <w:rPr>
                <w:rFonts w:ascii="Times New Roman" w:eastAsia="標楷體" w:hAnsi="Times New Roman" w:cs="Times New Roman"/>
                <w:szCs w:val="24"/>
              </w:rPr>
              <w:t>是，法人股東</w:t>
            </w:r>
            <w:r w:rsidR="00B4298A" w:rsidRPr="0039114E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        </w:t>
            </w:r>
            <w:r w:rsidR="00B4298A" w:rsidRPr="0039114E">
              <w:rPr>
                <w:rFonts w:ascii="Times New Roman" w:eastAsia="標楷體" w:hAnsi="Times New Roman" w:cs="Times New Roman"/>
                <w:szCs w:val="24"/>
              </w:rPr>
              <w:t>持股比例</w:t>
            </w:r>
          </w:p>
          <w:p w:rsidR="00A00B65" w:rsidRDefault="004647F6" w:rsidP="00A00B65">
            <w:pPr>
              <w:ind w:right="960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>
              <w:rPr>
                <w:rFonts w:ascii="標楷體" w:eastAsia="標楷體" w:hAnsi="標楷體" w:cs="Times New Roman" w:hint="eastAsia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1FDA8EC" wp14:editId="3B462AD2">
                      <wp:simplePos x="0" y="0"/>
                      <wp:positionH relativeFrom="column">
                        <wp:posOffset>4871720</wp:posOffset>
                      </wp:positionH>
                      <wp:positionV relativeFrom="paragraph">
                        <wp:posOffset>139700</wp:posOffset>
                      </wp:positionV>
                      <wp:extent cx="923925" cy="0"/>
                      <wp:effectExtent l="0" t="0" r="0" b="0"/>
                      <wp:wrapNone/>
                      <wp:docPr id="5" name="直線接點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239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3BAD547" id="直線接點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3.6pt,11pt" to="456.3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" strokecolor="black [3040]"/>
                  </w:pict>
                </mc:Fallback>
              </mc:AlternateContent>
            </w:r>
            <w:r w:rsidR="00A00B65">
              <w:rPr>
                <w:rFonts w:ascii="Times New Roman" w:eastAsia="標楷體" w:hAnsi="Times New Roman" w:cs="Times New Roman" w:hint="eastAsia"/>
                <w:szCs w:val="24"/>
              </w:rPr>
              <w:t xml:space="preserve">                            </w:t>
            </w:r>
            <w:r w:rsidR="009D2DF5" w:rsidRPr="0039114E">
              <w:rPr>
                <w:rFonts w:ascii="Times New Roman" w:eastAsia="標楷體" w:hAnsi="Times New Roman" w:cs="Times New Roman"/>
                <w:szCs w:val="24"/>
              </w:rPr>
              <w:t>法人股東</w:t>
            </w:r>
            <w:r w:rsidR="009D2DF5" w:rsidRPr="0039114E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        </w:t>
            </w:r>
            <w:r w:rsidR="00B4298A" w:rsidRPr="0039114E">
              <w:rPr>
                <w:rFonts w:ascii="Times New Roman" w:eastAsia="標楷體" w:hAnsi="Times New Roman" w:cs="Times New Roman"/>
                <w:szCs w:val="24"/>
              </w:rPr>
              <w:t>持股比例</w:t>
            </w:r>
          </w:p>
          <w:p w:rsidR="009D2DF5" w:rsidRPr="00A00B65" w:rsidRDefault="00FA442A" w:rsidP="00A00B65">
            <w:pPr>
              <w:ind w:right="960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bookmarkStart w:id="0" w:name="_GoBack"/>
            <w:r>
              <w:rPr>
                <w:rFonts w:ascii="標楷體" w:eastAsia="標楷體" w:hAnsi="標楷體" w:cs="Times New Roman" w:hint="eastAsia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1FDA8EC" wp14:editId="3B462AD2">
                      <wp:simplePos x="0" y="0"/>
                      <wp:positionH relativeFrom="column">
                        <wp:posOffset>4871720</wp:posOffset>
                      </wp:positionH>
                      <wp:positionV relativeFrom="paragraph">
                        <wp:posOffset>158750</wp:posOffset>
                      </wp:positionV>
                      <wp:extent cx="923925" cy="0"/>
                      <wp:effectExtent l="0" t="0" r="0" b="0"/>
                      <wp:wrapNone/>
                      <wp:docPr id="6" name="直線接點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239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86A8423" id="直線接點 6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3.6pt,12.5pt" to="456.3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" strokecolor="black [3040]"/>
                  </w:pict>
                </mc:Fallback>
              </mc:AlternateContent>
            </w:r>
            <w:bookmarkEnd w:id="0"/>
            <w:r w:rsidR="00A00B65">
              <w:rPr>
                <w:rFonts w:ascii="Times New Roman" w:eastAsia="標楷體" w:hAnsi="Times New Roman" w:cs="Times New Roman" w:hint="eastAsia"/>
                <w:szCs w:val="24"/>
              </w:rPr>
              <w:t xml:space="preserve">                            </w:t>
            </w:r>
            <w:r w:rsidR="00A00B65" w:rsidRPr="0039114E">
              <w:rPr>
                <w:rFonts w:ascii="Times New Roman" w:eastAsia="標楷體" w:hAnsi="Times New Roman" w:cs="Times New Roman"/>
                <w:szCs w:val="24"/>
              </w:rPr>
              <w:t>法人股東</w:t>
            </w:r>
            <w:r w:rsidR="00A00B65" w:rsidRPr="0039114E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        </w:t>
            </w:r>
            <w:r w:rsidR="00B4298A" w:rsidRPr="0039114E">
              <w:rPr>
                <w:rFonts w:ascii="Times New Roman" w:eastAsia="標楷體" w:hAnsi="Times New Roman" w:cs="Times New Roman"/>
                <w:szCs w:val="24"/>
              </w:rPr>
              <w:t>持股比例</w:t>
            </w:r>
          </w:p>
        </w:tc>
      </w:tr>
      <w:tr w:rsidR="009D2DF5" w:rsidRPr="00E7403D" w:rsidTr="00EE7561">
        <w:trPr>
          <w:trHeight w:val="397"/>
        </w:trPr>
        <w:tc>
          <w:tcPr>
            <w:tcW w:w="10065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9D2DF5" w:rsidRPr="0039114E" w:rsidRDefault="009D2DF5" w:rsidP="009D2DF5">
            <w:pPr>
              <w:autoSpaceDE w:val="0"/>
              <w:autoSpaceDN w:val="0"/>
              <w:adjustRightInd w:val="0"/>
              <w:ind w:left="993" w:hanging="813"/>
              <w:jc w:val="center"/>
              <w:textAlignment w:val="bottom"/>
              <w:rPr>
                <w:rFonts w:ascii="Times New Roman" w:eastAsia="標楷體" w:hAnsi="Times New Roman" w:cs="Times New Roman"/>
                <w:szCs w:val="24"/>
              </w:rPr>
            </w:pPr>
            <w:r w:rsidRPr="0039114E">
              <w:rPr>
                <w:rFonts w:ascii="Times New Roman" w:eastAsia="標楷體" w:hAnsi="Times New Roman" w:cs="Times New Roman"/>
                <w:b/>
                <w:szCs w:val="24"/>
              </w:rPr>
              <w:t>企業訪視初步檢視</w:t>
            </w:r>
          </w:p>
        </w:tc>
      </w:tr>
      <w:tr w:rsidR="009D2DF5" w:rsidRPr="00E7403D" w:rsidTr="00EE7561">
        <w:trPr>
          <w:trHeight w:val="794"/>
        </w:trPr>
        <w:tc>
          <w:tcPr>
            <w:tcW w:w="10065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:rsidR="009D2DF5" w:rsidRPr="0039114E" w:rsidRDefault="009D2DF5" w:rsidP="009D2DF5">
            <w:pPr>
              <w:numPr>
                <w:ilvl w:val="0"/>
                <w:numId w:val="3"/>
              </w:numPr>
              <w:tabs>
                <w:tab w:val="num" w:pos="601"/>
              </w:tabs>
              <w:spacing w:beforeLines="30" w:before="108" w:afterLines="30" w:after="108" w:line="280" w:lineRule="exact"/>
              <w:ind w:leftChars="71" w:left="638" w:rightChars="47" w:right="113" w:hangingChars="195" w:hanging="468"/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</w:pP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t>企業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擁有之專利</w:t>
            </w: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t>總計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_____</w:t>
            </w: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t>件；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發明專利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_____</w:t>
            </w: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t>件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、新型專利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_____</w:t>
            </w: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t>件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、新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式樣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專利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_____</w:t>
            </w: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t>件</w:t>
            </w:r>
          </w:p>
          <w:p w:rsidR="009D2DF5" w:rsidRPr="0039114E" w:rsidRDefault="009D2DF5" w:rsidP="009D2DF5">
            <w:pPr>
              <w:numPr>
                <w:ilvl w:val="0"/>
                <w:numId w:val="3"/>
              </w:numPr>
              <w:tabs>
                <w:tab w:val="num" w:pos="601"/>
              </w:tabs>
              <w:spacing w:beforeLines="30" w:before="108" w:afterLines="30" w:after="108" w:line="280" w:lineRule="exact"/>
              <w:ind w:leftChars="71" w:left="638" w:rightChars="47" w:right="113" w:hangingChars="195" w:hanging="468"/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</w:pP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t>企業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是否有外部顧問公司的協助，請提供顧問公司的名稱？</w:t>
            </w:r>
            <w:r w:rsidRPr="0039114E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              </w:t>
            </w:r>
          </w:p>
          <w:p w:rsidR="009D2DF5" w:rsidRPr="0039114E" w:rsidRDefault="009D2DF5" w:rsidP="009D2DF5">
            <w:pPr>
              <w:numPr>
                <w:ilvl w:val="0"/>
                <w:numId w:val="3"/>
              </w:numPr>
              <w:tabs>
                <w:tab w:val="num" w:pos="601"/>
              </w:tabs>
              <w:spacing w:afterLines="30" w:after="108" w:line="280" w:lineRule="exact"/>
              <w:ind w:leftChars="71" w:left="638" w:rightChars="47" w:right="113" w:hangingChars="195" w:hanging="468"/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</w:pP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lastRenderedPageBreak/>
              <w:t>企業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前一年度總營收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________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千元，外銷比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_______%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、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內銷比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_______%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合計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100%)</w:t>
            </w:r>
          </w:p>
          <w:p w:rsidR="009D2DF5" w:rsidRPr="0039114E" w:rsidRDefault="009D2DF5" w:rsidP="009D2DF5">
            <w:pPr>
              <w:numPr>
                <w:ilvl w:val="0"/>
                <w:numId w:val="3"/>
              </w:numPr>
              <w:tabs>
                <w:tab w:val="num" w:pos="601"/>
              </w:tabs>
              <w:spacing w:afterLines="30" w:after="108" w:line="280" w:lineRule="exact"/>
              <w:ind w:leftChars="71" w:left="638" w:rightChars="47" w:right="113" w:hangingChars="195" w:hanging="468"/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</w:pP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t>企業</w:t>
            </w: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>自有海外銷售區域包括哪些國家地區</w:t>
            </w:r>
            <w:r>
              <w:rPr>
                <w:rFonts w:ascii="Times New Roman" w:eastAsia="標楷體" w:hAnsi="Times New Roman" w:cs="Times New Roman" w:hint="eastAsia"/>
                <w:bCs/>
                <w:spacing w:val="-10"/>
                <w:szCs w:val="24"/>
              </w:rPr>
              <w:t>？</w:t>
            </w: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 xml:space="preserve"> _____________________________________________</w:t>
            </w:r>
          </w:p>
          <w:p w:rsidR="009D2DF5" w:rsidRPr="0039114E" w:rsidRDefault="009D2DF5" w:rsidP="009D2DF5">
            <w:pPr>
              <w:numPr>
                <w:ilvl w:val="0"/>
                <w:numId w:val="3"/>
              </w:numPr>
              <w:tabs>
                <w:tab w:val="num" w:pos="601"/>
              </w:tabs>
              <w:spacing w:afterLines="30" w:after="108" w:line="280" w:lineRule="exact"/>
              <w:ind w:leftChars="71" w:left="638" w:rightChars="47" w:right="113" w:hangingChars="195" w:hanging="468"/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</w:pP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t>企業</w:t>
            </w: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>未來是否有國外市場通路據點增設需求？</w:t>
            </w: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 xml:space="preserve"> ___________________________________________                              </w:t>
            </w:r>
          </w:p>
          <w:p w:rsidR="009D2DF5" w:rsidRPr="0039114E" w:rsidRDefault="009D2DF5" w:rsidP="009D2DF5">
            <w:pPr>
              <w:spacing w:afterLines="30" w:after="108" w:line="280" w:lineRule="exact"/>
              <w:ind w:left="360" w:rightChars="47" w:right="113"/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</w:pP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>如有，將增加海外市場通路</w:t>
            </w: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 xml:space="preserve"> 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________</w:t>
            </w:r>
            <w:proofErr w:type="gramStart"/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>個</w:t>
            </w:r>
            <w:proofErr w:type="gramEnd"/>
          </w:p>
          <w:p w:rsidR="009D2DF5" w:rsidRDefault="009D2DF5" w:rsidP="009D2DF5">
            <w:pPr>
              <w:spacing w:afterLines="30" w:after="108" w:line="280" w:lineRule="exact"/>
              <w:ind w:left="360" w:rightChars="47" w:right="113"/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</w:pP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>海外通路需求型態（如經銷、代理等）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______________________________________________</w:t>
            </w:r>
          </w:p>
          <w:p w:rsidR="009D2DF5" w:rsidRPr="0039114E" w:rsidRDefault="009D2DF5" w:rsidP="009D2DF5">
            <w:pPr>
              <w:spacing w:afterLines="30" w:after="108" w:line="280" w:lineRule="exact"/>
              <w:ind w:left="360" w:rightChars="47" w:right="113"/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</w:pP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>目標國家或區域</w:t>
            </w:r>
            <w:r>
              <w:rPr>
                <w:rFonts w:ascii="Times New Roman" w:eastAsia="標楷體" w:hAnsi="Times New Roman" w:cs="Times New Roman" w:hint="eastAsia"/>
                <w:bCs/>
                <w:spacing w:val="-10"/>
                <w:szCs w:val="24"/>
              </w:rPr>
              <w:t xml:space="preserve"> </w:t>
            </w:r>
            <w:r w:rsidRPr="0039114E">
              <w:rPr>
                <w:rFonts w:ascii="Times New Roman" w:eastAsia="標楷體" w:hAnsi="Times New Roman" w:cs="Times New Roman" w:hint="eastAsia"/>
                <w:bCs/>
                <w:spacing w:val="-10"/>
                <w:szCs w:val="24"/>
                <w:u w:val="single"/>
              </w:rPr>
              <w:t xml:space="preserve">                      </w:t>
            </w:r>
            <w:r>
              <w:rPr>
                <w:rFonts w:ascii="Times New Roman" w:eastAsia="標楷體" w:hAnsi="Times New Roman" w:cs="Times New Roman" w:hint="eastAsia"/>
                <w:bCs/>
                <w:spacing w:val="-10"/>
                <w:szCs w:val="24"/>
                <w:u w:val="single"/>
              </w:rPr>
              <w:t xml:space="preserve">                                                 </w:t>
            </w:r>
            <w:r w:rsidRPr="0039114E">
              <w:rPr>
                <w:rFonts w:ascii="Times New Roman" w:eastAsia="標楷體" w:hAnsi="Times New Roman" w:cs="Times New Roman" w:hint="eastAsia"/>
                <w:bCs/>
                <w:spacing w:val="-10"/>
                <w:szCs w:val="24"/>
                <w:u w:val="single"/>
              </w:rPr>
              <w:t xml:space="preserve">      </w:t>
            </w:r>
          </w:p>
          <w:p w:rsidR="009D2DF5" w:rsidRPr="0039114E" w:rsidRDefault="009D2DF5" w:rsidP="009D2DF5">
            <w:pPr>
              <w:numPr>
                <w:ilvl w:val="0"/>
                <w:numId w:val="3"/>
              </w:numPr>
              <w:tabs>
                <w:tab w:val="num" w:pos="601"/>
              </w:tabs>
              <w:spacing w:beforeLines="30" w:before="108" w:afterLines="30" w:after="108" w:line="280" w:lineRule="exact"/>
              <w:ind w:leftChars="71" w:left="638" w:rightChars="47" w:right="113" w:hangingChars="195" w:hanging="468"/>
              <w:rPr>
                <w:rFonts w:ascii="Times New Roman" w:eastAsia="標楷體" w:hAnsi="Times New Roman" w:cs="Times New Roman"/>
                <w:szCs w:val="24"/>
              </w:rPr>
            </w:pP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t>企業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之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產業主要競爭者</w:t>
            </w: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t>為何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？</w:t>
            </w: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>________________________________________________________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 xml:space="preserve">                                              </w:t>
            </w:r>
          </w:p>
          <w:p w:rsidR="009D2DF5" w:rsidRDefault="009D2DF5" w:rsidP="009D2DF5">
            <w:pPr>
              <w:numPr>
                <w:ilvl w:val="0"/>
                <w:numId w:val="3"/>
              </w:numPr>
              <w:tabs>
                <w:tab w:val="num" w:pos="601"/>
              </w:tabs>
              <w:spacing w:beforeLines="30" w:before="108" w:afterLines="30" w:after="108" w:line="280" w:lineRule="exact"/>
              <w:ind w:leftChars="71" w:left="638" w:rightChars="47" w:right="113" w:hangingChars="195" w:hanging="468"/>
              <w:rPr>
                <w:rFonts w:ascii="Times New Roman" w:eastAsia="標楷體" w:hAnsi="Times New Roman" w:cs="Times New Roman"/>
                <w:szCs w:val="24"/>
              </w:rPr>
            </w:pP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t>企業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之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產品價格較主要競爭對手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39114E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高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39114E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中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39114E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低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39114E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proofErr w:type="gramStart"/>
            <w:r w:rsidRPr="0039114E">
              <w:rPr>
                <w:rFonts w:ascii="Times New Roman" w:eastAsia="標楷體" w:hAnsi="Times New Roman" w:cs="Times New Roman"/>
                <w:szCs w:val="24"/>
              </w:rPr>
              <w:t>視品項</w:t>
            </w:r>
            <w:proofErr w:type="gramEnd"/>
            <w:r w:rsidRPr="0039114E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區域而有不同設定</w:t>
            </w:r>
          </w:p>
          <w:p w:rsidR="009D2DF5" w:rsidRPr="00EA1698" w:rsidRDefault="009D2DF5" w:rsidP="009D2DF5">
            <w:pPr>
              <w:spacing w:beforeLines="30" w:before="108" w:afterLines="30" w:after="108" w:line="280" w:lineRule="exact"/>
              <w:ind w:leftChars="1607" w:left="3857" w:rightChars="47" w:right="113"/>
              <w:rPr>
                <w:rFonts w:ascii="Times New Roman" w:eastAsia="標楷體" w:hAnsi="Times New Roman" w:cs="Times New Roman"/>
                <w:szCs w:val="24"/>
              </w:rPr>
            </w:pPr>
            <w:r w:rsidRPr="0039114E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無明顯差異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EA1698"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 w:rsidRPr="00EA1698">
              <w:rPr>
                <w:rFonts w:ascii="Times New Roman" w:eastAsia="標楷體" w:hAnsi="Times New Roman" w:cs="Times New Roman"/>
                <w:szCs w:val="24"/>
              </w:rPr>
              <w:t>其他</w:t>
            </w:r>
            <w:r w:rsidRPr="00EA1698">
              <w:rPr>
                <w:rFonts w:ascii="Times New Roman" w:eastAsia="標楷體" w:hAnsi="Times New Roman" w:cs="Times New Roman"/>
                <w:szCs w:val="24"/>
              </w:rPr>
              <w:t>_____________________________</w:t>
            </w:r>
          </w:p>
          <w:p w:rsidR="009D2DF5" w:rsidRPr="0039114E" w:rsidRDefault="009D2DF5" w:rsidP="009D2DF5">
            <w:pPr>
              <w:numPr>
                <w:ilvl w:val="0"/>
                <w:numId w:val="3"/>
              </w:numPr>
              <w:tabs>
                <w:tab w:val="num" w:pos="601"/>
              </w:tabs>
              <w:spacing w:afterLines="30" w:after="108" w:line="280" w:lineRule="exact"/>
              <w:ind w:leftChars="71" w:left="638" w:rightChars="47" w:right="113" w:hangingChars="195" w:hanging="468"/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企業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曾獲得哪些認證、獎項，可用來支持或說明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其</w:t>
            </w:r>
            <w:r w:rsidRPr="0039114E">
              <w:rPr>
                <w:rFonts w:ascii="Times New Roman" w:eastAsia="標楷體" w:hAnsi="Times New Roman" w:cs="Times New Roman" w:hint="eastAsia"/>
                <w:szCs w:val="24"/>
              </w:rPr>
              <w:t>產業創新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的獨特之處？</w:t>
            </w:r>
          </w:p>
          <w:p w:rsidR="009D2DF5" w:rsidRPr="0039114E" w:rsidRDefault="009D2DF5" w:rsidP="009D2DF5">
            <w:pPr>
              <w:tabs>
                <w:tab w:val="left" w:pos="601"/>
              </w:tabs>
              <w:spacing w:afterLines="30" w:after="108" w:line="280" w:lineRule="exact"/>
              <w:ind w:left="456" w:rightChars="47" w:right="113"/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</w:pPr>
            <w:r w:rsidRPr="0039114E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認證項目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：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__________________________________________________________________</w:t>
            </w:r>
          </w:p>
          <w:p w:rsidR="009D2DF5" w:rsidRPr="0039114E" w:rsidRDefault="009D2DF5" w:rsidP="009D2DF5">
            <w:pPr>
              <w:tabs>
                <w:tab w:val="left" w:pos="601"/>
              </w:tabs>
              <w:spacing w:afterLines="30" w:after="108" w:line="280" w:lineRule="exact"/>
              <w:ind w:left="456" w:rightChars="47" w:right="113"/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</w:pPr>
            <w:r w:rsidRPr="0039114E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獎項項目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：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__________________________________________________________________</w:t>
            </w:r>
          </w:p>
          <w:p w:rsidR="009D2DF5" w:rsidRPr="0039114E" w:rsidRDefault="009D2DF5" w:rsidP="009D2DF5">
            <w:pPr>
              <w:numPr>
                <w:ilvl w:val="0"/>
                <w:numId w:val="3"/>
              </w:numPr>
              <w:tabs>
                <w:tab w:val="num" w:pos="601"/>
              </w:tabs>
              <w:spacing w:afterLines="30" w:after="108" w:line="280" w:lineRule="exact"/>
              <w:ind w:leftChars="71" w:left="638" w:rightChars="47" w:right="113" w:hangingChars="195" w:hanging="468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企業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現階段是否需要政府資源協助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如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升級轉型、全球</w:t>
            </w:r>
            <w:proofErr w:type="gramStart"/>
            <w:r>
              <w:rPr>
                <w:rFonts w:ascii="Times New Roman" w:eastAsia="標楷體" w:hAnsi="Times New Roman" w:cs="Times New Roman" w:hint="eastAsia"/>
                <w:szCs w:val="24"/>
              </w:rPr>
              <w:t>併</w:t>
            </w:r>
            <w:proofErr w:type="gramEnd"/>
            <w:r>
              <w:rPr>
                <w:rFonts w:ascii="Times New Roman" w:eastAsia="標楷體" w:hAnsi="Times New Roman" w:cs="Times New Roman" w:hint="eastAsia"/>
                <w:szCs w:val="24"/>
              </w:rPr>
              <w:t>購資訊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、市場資訊、經費、品牌補助等</w:t>
            </w:r>
            <w:r w:rsidRPr="0039114E">
              <w:rPr>
                <w:rFonts w:ascii="Times New Roman" w:eastAsia="標楷體" w:hAnsi="Times New Roman" w:cs="Times New Roman"/>
                <w:szCs w:val="24"/>
              </w:rPr>
              <w:t>)</w:t>
            </w:r>
            <w:r w:rsidRPr="0039114E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      </w:t>
            </w:r>
            <w:r>
              <w:rPr>
                <w:rFonts w:ascii="Times New Roman" w:eastAsia="標楷體" w:hAnsi="Times New Roman" w:cs="Times New Roman" w:hint="eastAsia"/>
                <w:szCs w:val="24"/>
                <w:u w:val="single"/>
              </w:rPr>
              <w:t xml:space="preserve"> </w:t>
            </w:r>
          </w:p>
          <w:p w:rsidR="009D2DF5" w:rsidRPr="0039114E" w:rsidRDefault="009D2DF5" w:rsidP="009D2DF5">
            <w:pPr>
              <w:numPr>
                <w:ilvl w:val="0"/>
                <w:numId w:val="3"/>
              </w:numPr>
              <w:tabs>
                <w:tab w:val="num" w:pos="601"/>
              </w:tabs>
              <w:spacing w:afterLines="30" w:after="108" w:line="280" w:lineRule="exact"/>
              <w:ind w:leftChars="71" w:left="599" w:rightChars="47" w:right="113" w:hangingChars="195" w:hanging="429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>
              <w:rPr>
                <w:rFonts w:ascii="Times New Roman" w:eastAsia="標楷體" w:hAnsi="Times New Roman" w:cs="Times New Roman" w:hint="eastAsia"/>
                <w:bCs/>
                <w:spacing w:val="-10"/>
                <w:szCs w:val="24"/>
              </w:rPr>
              <w:t>企業</w:t>
            </w: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>是否曾申請政府資金貸款</w:t>
            </w:r>
            <w:r w:rsidRPr="0039114E">
              <w:rPr>
                <w:rFonts w:ascii="Times New Roman" w:eastAsia="標楷體" w:hAnsi="Times New Roman" w:cs="Times New Roman" w:hint="eastAsia"/>
                <w:bCs/>
                <w:spacing w:val="-10"/>
                <w:szCs w:val="24"/>
              </w:rPr>
              <w:t>或投資</w:t>
            </w: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>資源</w:t>
            </w:r>
            <w:r>
              <w:rPr>
                <w:rFonts w:ascii="Times New Roman" w:eastAsia="標楷體" w:hAnsi="Times New Roman" w:cs="Times New Roman" w:hint="eastAsia"/>
                <w:bCs/>
                <w:spacing w:val="-10"/>
                <w:szCs w:val="24"/>
              </w:rPr>
              <w:t>？</w:t>
            </w:r>
          </w:p>
          <w:p w:rsidR="009D2DF5" w:rsidRPr="0039114E" w:rsidRDefault="009D2DF5" w:rsidP="009D2DF5">
            <w:pPr>
              <w:spacing w:afterLines="30" w:after="108" w:line="280" w:lineRule="exact"/>
              <w:ind w:left="170" w:rightChars="47" w:right="113" w:firstLineChars="200" w:firstLine="440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>如有，所申請過資源</w:t>
            </w: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 xml:space="preserve"> </w:t>
            </w: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  <w:u w:val="single"/>
              </w:rPr>
              <w:t xml:space="preserve">                                           </w:t>
            </w:r>
            <w:r w:rsidRPr="0039114E">
              <w:rPr>
                <w:rFonts w:ascii="Times New Roman" w:eastAsia="標楷體" w:hAnsi="Times New Roman" w:cs="Times New Roman" w:hint="eastAsia"/>
                <w:bCs/>
                <w:spacing w:val="-10"/>
                <w:szCs w:val="24"/>
                <w:u w:val="single"/>
              </w:rPr>
              <w:t xml:space="preserve">  </w:t>
            </w: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  <w:u w:val="single"/>
              </w:rPr>
              <w:t xml:space="preserve">                         </w:t>
            </w:r>
          </w:p>
          <w:p w:rsidR="009D2DF5" w:rsidRPr="0039114E" w:rsidRDefault="009D2DF5" w:rsidP="009D2DF5">
            <w:pPr>
              <w:spacing w:afterLines="30" w:after="108" w:line="280" w:lineRule="exact"/>
              <w:ind w:left="170" w:rightChars="47" w:right="113" w:firstLineChars="200" w:firstLine="440"/>
              <w:rPr>
                <w:rFonts w:ascii="Times New Roman" w:eastAsia="標楷體" w:hAnsi="Times New Roman" w:cs="Times New Roman"/>
                <w:bCs/>
                <w:spacing w:val="-10"/>
                <w:szCs w:val="24"/>
                <w:u w:val="single"/>
              </w:rPr>
            </w:pP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>如無，未來是否</w:t>
            </w:r>
            <w:r>
              <w:rPr>
                <w:rFonts w:ascii="Times New Roman" w:eastAsia="標楷體" w:hAnsi="Times New Roman" w:cs="Times New Roman" w:hint="eastAsia"/>
                <w:bCs/>
                <w:spacing w:val="-10"/>
                <w:szCs w:val="24"/>
              </w:rPr>
              <w:t>計畫</w:t>
            </w: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>申請</w:t>
            </w:r>
            <w:r>
              <w:rPr>
                <w:rFonts w:ascii="Times New Roman" w:eastAsia="標楷體" w:hAnsi="Times New Roman" w:cs="Times New Roman" w:hint="eastAsia"/>
                <w:bCs/>
                <w:spacing w:val="-10"/>
                <w:szCs w:val="24"/>
              </w:rPr>
              <w:t>何項</w:t>
            </w: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>政府資</w:t>
            </w:r>
            <w:r>
              <w:rPr>
                <w:rFonts w:ascii="Times New Roman" w:eastAsia="標楷體" w:hAnsi="Times New Roman" w:cs="Times New Roman" w:hint="eastAsia"/>
                <w:bCs/>
                <w:spacing w:val="-10"/>
                <w:szCs w:val="24"/>
              </w:rPr>
              <w:t>源</w:t>
            </w:r>
            <w:r w:rsidRPr="00EA1698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 xml:space="preserve"> </w:t>
            </w: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  <w:u w:val="single"/>
              </w:rPr>
              <w:t xml:space="preserve">                                                     </w:t>
            </w:r>
          </w:p>
          <w:p w:rsidR="009D2DF5" w:rsidRDefault="009D2DF5" w:rsidP="009D2DF5">
            <w:pPr>
              <w:numPr>
                <w:ilvl w:val="0"/>
                <w:numId w:val="3"/>
              </w:numPr>
              <w:tabs>
                <w:tab w:val="num" w:pos="601"/>
              </w:tabs>
              <w:spacing w:afterLines="30" w:after="108" w:line="280" w:lineRule="exact"/>
              <w:ind w:leftChars="71" w:left="599" w:rightChars="47" w:right="113" w:hangingChars="195" w:hanging="429"/>
              <w:rPr>
                <w:rFonts w:ascii="Times New Roman" w:eastAsia="標楷體" w:hAnsi="Times New Roman" w:cs="Times New Roman"/>
                <w:bCs/>
                <w:spacing w:val="-10"/>
                <w:szCs w:val="24"/>
                <w:u w:val="single"/>
              </w:rPr>
            </w:pP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>其他</w:t>
            </w:r>
            <w:r w:rsidRPr="00EA1698">
              <w:rPr>
                <w:rFonts w:ascii="Times New Roman" w:eastAsia="標楷體" w:hAnsi="Times New Roman" w:cs="Times New Roman"/>
                <w:bCs/>
                <w:spacing w:val="-10"/>
                <w:szCs w:val="24"/>
              </w:rPr>
              <w:t xml:space="preserve"> </w:t>
            </w: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  <w:u w:val="single"/>
              </w:rPr>
              <w:t xml:space="preserve">                                                                                      </w:t>
            </w:r>
          </w:p>
          <w:p w:rsidR="009D2DF5" w:rsidRPr="0039114E" w:rsidRDefault="009D2DF5" w:rsidP="009D2DF5">
            <w:pPr>
              <w:tabs>
                <w:tab w:val="num" w:pos="601"/>
              </w:tabs>
              <w:spacing w:afterLines="30" w:after="108" w:line="280" w:lineRule="exact"/>
              <w:ind w:left="599" w:rightChars="47" w:right="113"/>
              <w:rPr>
                <w:rFonts w:ascii="Times New Roman" w:eastAsia="標楷體" w:hAnsi="Times New Roman" w:cs="Times New Roman"/>
                <w:bCs/>
                <w:spacing w:val="-10"/>
                <w:szCs w:val="24"/>
                <w:u w:val="single"/>
              </w:rPr>
            </w:pP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  <w:u w:val="single"/>
              </w:rPr>
              <w:t xml:space="preserve">               </w:t>
            </w:r>
            <w:r>
              <w:rPr>
                <w:rFonts w:ascii="Times New Roman" w:eastAsia="標楷體" w:hAnsi="Times New Roman" w:cs="Times New Roman" w:hint="eastAsia"/>
                <w:bCs/>
                <w:spacing w:val="-10"/>
                <w:szCs w:val="24"/>
                <w:u w:val="single"/>
              </w:rPr>
              <w:t xml:space="preserve">                                                                         </w:t>
            </w:r>
            <w:r w:rsidRPr="0039114E">
              <w:rPr>
                <w:rFonts w:ascii="Times New Roman" w:eastAsia="標楷體" w:hAnsi="Times New Roman" w:cs="Times New Roman"/>
                <w:bCs/>
                <w:spacing w:val="-10"/>
                <w:szCs w:val="24"/>
                <w:u w:val="single"/>
              </w:rPr>
              <w:t xml:space="preserve">    </w:t>
            </w:r>
          </w:p>
        </w:tc>
      </w:tr>
      <w:tr w:rsidR="009D2DF5" w:rsidRPr="00E7403D" w:rsidTr="00EE7561">
        <w:trPr>
          <w:trHeight w:val="397"/>
        </w:trPr>
        <w:tc>
          <w:tcPr>
            <w:tcW w:w="10065" w:type="dxa"/>
            <w:gridSpan w:val="7"/>
            <w:tcBorders>
              <w:top w:val="single" w:sz="18" w:space="0" w:color="auto"/>
              <w:left w:val="double" w:sz="4" w:space="0" w:color="auto"/>
              <w:bottom w:val="single" w:sz="18" w:space="0" w:color="auto"/>
              <w:right w:val="doub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9D2DF5" w:rsidRPr="00C25C01" w:rsidRDefault="009D2DF5" w:rsidP="009D2DF5">
            <w:pPr>
              <w:autoSpaceDE w:val="0"/>
              <w:autoSpaceDN w:val="0"/>
              <w:adjustRightInd w:val="0"/>
              <w:ind w:left="993" w:hanging="813"/>
              <w:jc w:val="center"/>
              <w:textAlignment w:val="bottom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C25C01">
              <w:rPr>
                <w:rFonts w:ascii="Times New Roman" w:eastAsia="標楷體" w:hAnsi="Times New Roman" w:cs="Times New Roman"/>
                <w:b/>
                <w:sz w:val="26"/>
                <w:szCs w:val="26"/>
              </w:rPr>
              <w:lastRenderedPageBreak/>
              <w:t>企業營運概況</w:t>
            </w:r>
          </w:p>
        </w:tc>
      </w:tr>
      <w:tr w:rsidR="009D2DF5" w:rsidRPr="00E7403D" w:rsidTr="00B4298A">
        <w:trPr>
          <w:trHeight w:val="3581"/>
        </w:trPr>
        <w:tc>
          <w:tcPr>
            <w:tcW w:w="10065" w:type="dxa"/>
            <w:gridSpan w:val="7"/>
            <w:tcBorders>
              <w:top w:val="single" w:sz="18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9D2DF5" w:rsidRPr="00E7403D" w:rsidRDefault="009D2DF5" w:rsidP="00196A6B">
            <w:pPr>
              <w:autoSpaceDE w:val="0"/>
              <w:autoSpaceDN w:val="0"/>
              <w:adjustRightInd w:val="0"/>
              <w:jc w:val="both"/>
              <w:textAlignment w:val="bottom"/>
              <w:rPr>
                <w:rFonts w:ascii="Times New Roman" w:eastAsia="標楷體" w:hAnsi="Times New Roman" w:cs="Times New Roman"/>
              </w:rPr>
            </w:pPr>
          </w:p>
        </w:tc>
      </w:tr>
      <w:tr w:rsidR="009D2DF5" w:rsidRPr="00E7403D" w:rsidTr="00EE7561">
        <w:trPr>
          <w:trHeight w:val="580"/>
        </w:trPr>
        <w:tc>
          <w:tcPr>
            <w:tcW w:w="1848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D2DF5" w:rsidRPr="005A6E7C" w:rsidRDefault="00A00B65" w:rsidP="009D2DF5">
            <w:pPr>
              <w:autoSpaceDE w:val="0"/>
              <w:autoSpaceDN w:val="0"/>
              <w:adjustRightInd w:val="0"/>
              <w:ind w:left="881" w:hanging="813"/>
              <w:jc w:val="center"/>
              <w:textAlignment w:val="bottom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政</w:t>
            </w:r>
            <w:r w:rsidR="009D2DF5" w:rsidRPr="005A6E7C">
              <w:rPr>
                <w:rFonts w:ascii="Times New Roman" w:eastAsia="標楷體" w:hAnsi="Times New Roman" w:cs="Times New Roman"/>
              </w:rPr>
              <w:t>策</w:t>
            </w:r>
          </w:p>
          <w:p w:rsidR="009D2DF5" w:rsidRDefault="009D2DF5" w:rsidP="009D2DF5">
            <w:pPr>
              <w:autoSpaceDE w:val="0"/>
              <w:autoSpaceDN w:val="0"/>
              <w:adjustRightInd w:val="0"/>
              <w:ind w:left="993" w:hanging="813"/>
              <w:jc w:val="center"/>
              <w:textAlignment w:val="bottom"/>
              <w:rPr>
                <w:rFonts w:ascii="Times New Roman" w:eastAsia="標楷體" w:hAnsi="Times New Roman" w:cs="Times New Roman"/>
              </w:rPr>
            </w:pPr>
            <w:r w:rsidRPr="005A6E7C">
              <w:rPr>
                <w:rFonts w:ascii="Times New Roman" w:eastAsia="標楷體" w:hAnsi="Times New Roman" w:cs="Times New Roman" w:hint="eastAsia"/>
              </w:rPr>
              <w:t>關聯</w:t>
            </w:r>
            <w:r w:rsidRPr="005A6E7C">
              <w:rPr>
                <w:rFonts w:ascii="Times New Roman" w:eastAsia="標楷體" w:hAnsi="Times New Roman" w:cs="Times New Roman"/>
              </w:rPr>
              <w:t>性</w:t>
            </w:r>
          </w:p>
        </w:tc>
        <w:tc>
          <w:tcPr>
            <w:tcW w:w="821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9D2DF5" w:rsidRDefault="009D2DF5" w:rsidP="009D2DF5">
            <w:pPr>
              <w:widowControl/>
              <w:rPr>
                <w:rFonts w:ascii="Times New Roman" w:eastAsia="標楷體" w:hAnsi="Times New Roman" w:cs="Times New Roman"/>
              </w:rPr>
            </w:pPr>
          </w:p>
          <w:p w:rsidR="009D2DF5" w:rsidRDefault="009D2DF5" w:rsidP="009D2DF5">
            <w:pPr>
              <w:autoSpaceDE w:val="0"/>
              <w:autoSpaceDN w:val="0"/>
              <w:adjustRightInd w:val="0"/>
              <w:jc w:val="both"/>
              <w:textAlignment w:val="bottom"/>
              <w:rPr>
                <w:rFonts w:ascii="Times New Roman" w:eastAsia="標楷體" w:hAnsi="Times New Roman" w:cs="Times New Roman"/>
              </w:rPr>
            </w:pPr>
          </w:p>
        </w:tc>
      </w:tr>
      <w:tr w:rsidR="009D2DF5" w:rsidRPr="00E7403D" w:rsidTr="00EE7561">
        <w:trPr>
          <w:trHeight w:val="624"/>
        </w:trPr>
        <w:tc>
          <w:tcPr>
            <w:tcW w:w="1848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D2DF5" w:rsidRPr="005A6E7C" w:rsidRDefault="009D2DF5" w:rsidP="009D2DF5">
            <w:pPr>
              <w:autoSpaceDE w:val="0"/>
              <w:autoSpaceDN w:val="0"/>
              <w:adjustRightInd w:val="0"/>
              <w:ind w:left="881" w:hanging="813"/>
              <w:jc w:val="center"/>
              <w:textAlignment w:val="bottom"/>
              <w:rPr>
                <w:rFonts w:ascii="Times New Roman" w:eastAsia="標楷體" w:hAnsi="Times New Roman" w:cs="Times New Roman"/>
              </w:rPr>
            </w:pPr>
            <w:r w:rsidRPr="005A6E7C">
              <w:rPr>
                <w:rFonts w:ascii="Times New Roman" w:eastAsia="標楷體" w:hAnsi="Times New Roman" w:cs="Times New Roman"/>
              </w:rPr>
              <w:t>企業</w:t>
            </w:r>
          </w:p>
          <w:p w:rsidR="009D2DF5" w:rsidRDefault="009D2DF5" w:rsidP="009D2DF5">
            <w:pPr>
              <w:autoSpaceDE w:val="0"/>
              <w:autoSpaceDN w:val="0"/>
              <w:adjustRightInd w:val="0"/>
              <w:ind w:left="993" w:hanging="813"/>
              <w:jc w:val="center"/>
              <w:textAlignment w:val="bottom"/>
              <w:rPr>
                <w:rFonts w:ascii="Times New Roman" w:eastAsia="標楷體" w:hAnsi="Times New Roman" w:cs="Times New Roman"/>
              </w:rPr>
            </w:pPr>
            <w:r w:rsidRPr="005A6E7C">
              <w:rPr>
                <w:rFonts w:ascii="Times New Roman" w:eastAsia="標楷體" w:hAnsi="Times New Roman" w:cs="Times New Roman"/>
              </w:rPr>
              <w:t>創新性</w:t>
            </w:r>
          </w:p>
        </w:tc>
        <w:tc>
          <w:tcPr>
            <w:tcW w:w="821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9D2DF5" w:rsidRDefault="009D2DF5" w:rsidP="009D2DF5">
            <w:pPr>
              <w:widowControl/>
              <w:rPr>
                <w:rFonts w:ascii="Times New Roman" w:eastAsia="標楷體" w:hAnsi="Times New Roman" w:cs="Times New Roman"/>
              </w:rPr>
            </w:pPr>
          </w:p>
          <w:p w:rsidR="009D2DF5" w:rsidRDefault="009D2DF5" w:rsidP="009D2DF5">
            <w:pPr>
              <w:autoSpaceDE w:val="0"/>
              <w:autoSpaceDN w:val="0"/>
              <w:adjustRightInd w:val="0"/>
              <w:jc w:val="both"/>
              <w:textAlignment w:val="bottom"/>
              <w:rPr>
                <w:rFonts w:ascii="Times New Roman" w:eastAsia="標楷體" w:hAnsi="Times New Roman" w:cs="Times New Roman"/>
              </w:rPr>
            </w:pPr>
          </w:p>
        </w:tc>
      </w:tr>
      <w:tr w:rsidR="009D2DF5" w:rsidRPr="00E7403D" w:rsidTr="00B4298A">
        <w:trPr>
          <w:trHeight w:val="657"/>
        </w:trPr>
        <w:tc>
          <w:tcPr>
            <w:tcW w:w="1848" w:type="dxa"/>
            <w:gridSpan w:val="2"/>
            <w:tcBorders>
              <w:top w:val="single" w:sz="4" w:space="0" w:color="auto"/>
              <w:left w:val="doub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D2DF5" w:rsidRPr="005A6E7C" w:rsidRDefault="009D2DF5" w:rsidP="009D2DF5">
            <w:pPr>
              <w:autoSpaceDE w:val="0"/>
              <w:autoSpaceDN w:val="0"/>
              <w:adjustRightInd w:val="0"/>
              <w:ind w:left="881" w:hanging="813"/>
              <w:jc w:val="center"/>
              <w:textAlignment w:val="bottom"/>
              <w:rPr>
                <w:rFonts w:ascii="Times New Roman" w:eastAsia="標楷體" w:hAnsi="Times New Roman" w:cs="Times New Roman"/>
              </w:rPr>
            </w:pPr>
            <w:r w:rsidRPr="005A6E7C">
              <w:rPr>
                <w:rFonts w:ascii="Times New Roman" w:eastAsia="標楷體" w:hAnsi="Times New Roman" w:cs="Times New Roman"/>
              </w:rPr>
              <w:t>企業</w:t>
            </w:r>
          </w:p>
          <w:p w:rsidR="009D2DF5" w:rsidRDefault="00A00B65" w:rsidP="009D2DF5">
            <w:pPr>
              <w:autoSpaceDE w:val="0"/>
              <w:autoSpaceDN w:val="0"/>
              <w:adjustRightInd w:val="0"/>
              <w:jc w:val="center"/>
              <w:textAlignment w:val="bottom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9D2DF5" w:rsidRPr="005A6E7C">
              <w:rPr>
                <w:rFonts w:ascii="Times New Roman" w:eastAsia="標楷體" w:hAnsi="Times New Roman" w:cs="Times New Roman"/>
              </w:rPr>
              <w:t>成長性</w:t>
            </w:r>
          </w:p>
        </w:tc>
        <w:tc>
          <w:tcPr>
            <w:tcW w:w="8217" w:type="dxa"/>
            <w:gridSpan w:val="5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</w:tcPr>
          <w:p w:rsidR="009D2DF5" w:rsidRDefault="009D2DF5" w:rsidP="009D2DF5">
            <w:pPr>
              <w:autoSpaceDE w:val="0"/>
              <w:autoSpaceDN w:val="0"/>
              <w:adjustRightInd w:val="0"/>
              <w:jc w:val="both"/>
              <w:textAlignment w:val="bottom"/>
              <w:rPr>
                <w:rFonts w:ascii="Times New Roman" w:eastAsia="標楷體" w:hAnsi="Times New Roman" w:cs="Times New Roman"/>
              </w:rPr>
            </w:pPr>
          </w:p>
        </w:tc>
      </w:tr>
    </w:tbl>
    <w:p w:rsidR="00EC0F41" w:rsidRPr="00E7403D" w:rsidRDefault="00EC0F41" w:rsidP="00A00B65">
      <w:pPr>
        <w:rPr>
          <w:rFonts w:ascii="Times New Roman" w:hAnsi="Times New Roman" w:cs="Times New Roman" w:hint="eastAsia"/>
        </w:rPr>
      </w:pPr>
    </w:p>
    <w:sectPr w:rsidR="00EC0F41" w:rsidRPr="00E7403D" w:rsidSect="00D67EB8">
      <w:headerReference w:type="default" r:id="rId8"/>
      <w:footerReference w:type="default" r:id="rId9"/>
      <w:pgSz w:w="11906" w:h="16838" w:code="9"/>
      <w:pgMar w:top="1440" w:right="1077" w:bottom="1440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357F" w:rsidRDefault="0094357F" w:rsidP="003F0688">
      <w:r>
        <w:separator/>
      </w:r>
    </w:p>
  </w:endnote>
  <w:endnote w:type="continuationSeparator" w:id="0">
    <w:p w:rsidR="0094357F" w:rsidRDefault="0094357F" w:rsidP="003F06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9436733"/>
      <w:docPartObj>
        <w:docPartGallery w:val="Page Numbers (Bottom of Page)"/>
        <w:docPartUnique/>
      </w:docPartObj>
    </w:sdtPr>
    <w:sdtEndPr/>
    <w:sdtContent>
      <w:p w:rsidR="00D52E26" w:rsidRDefault="00D52E26" w:rsidP="00784C3B">
        <w:pPr>
          <w:pStyle w:val="a7"/>
          <w:jc w:val="center"/>
        </w:pPr>
        <w:r w:rsidRPr="00C25C01">
          <w:rPr>
            <w:rFonts w:ascii="Times New Roman" w:hAnsi="Times New Roman" w:cs="Times New Roman"/>
          </w:rPr>
          <w:fldChar w:fldCharType="begin"/>
        </w:r>
        <w:r w:rsidRPr="00C25C01">
          <w:rPr>
            <w:rFonts w:ascii="Times New Roman" w:hAnsi="Times New Roman" w:cs="Times New Roman"/>
          </w:rPr>
          <w:instrText>PAGE   \* MERGEFORMAT</w:instrText>
        </w:r>
        <w:r w:rsidRPr="00C25C01">
          <w:rPr>
            <w:rFonts w:ascii="Times New Roman" w:hAnsi="Times New Roman" w:cs="Times New Roman"/>
          </w:rPr>
          <w:fldChar w:fldCharType="separate"/>
        </w:r>
        <w:r w:rsidRPr="00C25C01">
          <w:rPr>
            <w:rFonts w:ascii="Times New Roman" w:hAnsi="Times New Roman" w:cs="Times New Roman"/>
            <w:lang w:val="zh-TW"/>
          </w:rPr>
          <w:t>2</w:t>
        </w:r>
        <w:r w:rsidRPr="00C25C01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357F" w:rsidRDefault="0094357F" w:rsidP="003F0688">
      <w:r>
        <w:separator/>
      </w:r>
    </w:p>
  </w:footnote>
  <w:footnote w:type="continuationSeparator" w:id="0">
    <w:p w:rsidR="0094357F" w:rsidRDefault="0094357F" w:rsidP="003F06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0688" w:rsidRPr="0069360F" w:rsidRDefault="003F0688">
    <w:pPr>
      <w:pStyle w:val="a5"/>
      <w:rPr>
        <w:sz w:val="22"/>
        <w:szCs w:val="22"/>
      </w:rPr>
    </w:pPr>
    <w:r>
      <w:rPr>
        <w:noProof/>
      </w:rPr>
      <w:drawing>
        <wp:inline distT="0" distB="0" distL="0" distR="0">
          <wp:extent cx="1685925" cy="342340"/>
          <wp:effectExtent l="0" t="0" r="0" b="635"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fgov-index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892" cy="3671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9360F">
      <w:rPr>
        <w:rFonts w:hint="eastAsia"/>
      </w:rPr>
      <w:t xml:space="preserve"> </w:t>
    </w:r>
    <w:r w:rsidR="00D54779">
      <w:rPr>
        <w:rFonts w:hint="eastAsia"/>
      </w:rPr>
      <w:t xml:space="preserve">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80C3F"/>
    <w:multiLevelType w:val="hybridMultilevel"/>
    <w:tmpl w:val="321CE8DA"/>
    <w:lvl w:ilvl="0" w:tplc="630AF7FC">
      <w:start w:val="1"/>
      <w:numFmt w:val="decimal"/>
      <w:lvlText w:val="%1."/>
      <w:lvlJc w:val="left"/>
      <w:pPr>
        <w:ind w:left="358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4188" w:hanging="480"/>
      </w:pPr>
    </w:lvl>
    <w:lvl w:ilvl="2" w:tplc="0409001B" w:tentative="1">
      <w:start w:val="1"/>
      <w:numFmt w:val="lowerRoman"/>
      <w:lvlText w:val="%3."/>
      <w:lvlJc w:val="right"/>
      <w:pPr>
        <w:ind w:left="4668" w:hanging="480"/>
      </w:pPr>
    </w:lvl>
    <w:lvl w:ilvl="3" w:tplc="0409000F" w:tentative="1">
      <w:start w:val="1"/>
      <w:numFmt w:val="decimal"/>
      <w:lvlText w:val="%4."/>
      <w:lvlJc w:val="left"/>
      <w:pPr>
        <w:ind w:left="51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628" w:hanging="480"/>
      </w:pPr>
    </w:lvl>
    <w:lvl w:ilvl="5" w:tplc="0409001B" w:tentative="1">
      <w:start w:val="1"/>
      <w:numFmt w:val="lowerRoman"/>
      <w:lvlText w:val="%6."/>
      <w:lvlJc w:val="right"/>
      <w:pPr>
        <w:ind w:left="6108" w:hanging="480"/>
      </w:pPr>
    </w:lvl>
    <w:lvl w:ilvl="6" w:tplc="0409000F" w:tentative="1">
      <w:start w:val="1"/>
      <w:numFmt w:val="decimal"/>
      <w:lvlText w:val="%7."/>
      <w:lvlJc w:val="left"/>
      <w:pPr>
        <w:ind w:left="65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7068" w:hanging="480"/>
      </w:pPr>
    </w:lvl>
    <w:lvl w:ilvl="8" w:tplc="0409001B" w:tentative="1">
      <w:start w:val="1"/>
      <w:numFmt w:val="lowerRoman"/>
      <w:lvlText w:val="%9."/>
      <w:lvlJc w:val="right"/>
      <w:pPr>
        <w:ind w:left="7548" w:hanging="480"/>
      </w:pPr>
    </w:lvl>
  </w:abstractNum>
  <w:abstractNum w:abstractNumId="1" w15:restartNumberingAfterBreak="0">
    <w:nsid w:val="35233355"/>
    <w:multiLevelType w:val="hybridMultilevel"/>
    <w:tmpl w:val="7E527DC8"/>
    <w:lvl w:ilvl="0" w:tplc="B282C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3ECE38B6"/>
    <w:multiLevelType w:val="hybridMultilevel"/>
    <w:tmpl w:val="9FA877D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5E57886"/>
    <w:multiLevelType w:val="hybridMultilevel"/>
    <w:tmpl w:val="234EF46A"/>
    <w:lvl w:ilvl="0" w:tplc="04090003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20" w:hanging="480"/>
      </w:pPr>
      <w:rPr>
        <w:rFonts w:ascii="Wingdings" w:hAnsi="Wingdings" w:hint="default"/>
      </w:rPr>
    </w:lvl>
  </w:abstractNum>
  <w:abstractNum w:abstractNumId="4" w15:restartNumberingAfterBreak="0">
    <w:nsid w:val="5AD575D2"/>
    <w:multiLevelType w:val="hybridMultilevel"/>
    <w:tmpl w:val="7E527DC8"/>
    <w:lvl w:ilvl="0" w:tplc="B282C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2"/>
  </w:num>
  <w:num w:numId="2">
    <w:abstractNumId w:val="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c0MzI3MzM3NTNS0lEKTi0uzszPAykwqgUAWUwyIywAAAA="/>
  </w:docVars>
  <w:rsids>
    <w:rsidRoot w:val="001F06F2"/>
    <w:rsid w:val="00005F32"/>
    <w:rsid w:val="00007DDD"/>
    <w:rsid w:val="00032D4D"/>
    <w:rsid w:val="000E5E6F"/>
    <w:rsid w:val="00146841"/>
    <w:rsid w:val="0015272F"/>
    <w:rsid w:val="00196A6B"/>
    <w:rsid w:val="001F06F2"/>
    <w:rsid w:val="00244602"/>
    <w:rsid w:val="002552F6"/>
    <w:rsid w:val="002868ED"/>
    <w:rsid w:val="002A6D90"/>
    <w:rsid w:val="002F046A"/>
    <w:rsid w:val="0031249C"/>
    <w:rsid w:val="0039114E"/>
    <w:rsid w:val="003B1CEB"/>
    <w:rsid w:val="003F0688"/>
    <w:rsid w:val="00407022"/>
    <w:rsid w:val="00416189"/>
    <w:rsid w:val="00421439"/>
    <w:rsid w:val="00432D3F"/>
    <w:rsid w:val="004647F6"/>
    <w:rsid w:val="004929C8"/>
    <w:rsid w:val="004A475B"/>
    <w:rsid w:val="004C2F34"/>
    <w:rsid w:val="004E0061"/>
    <w:rsid w:val="00526055"/>
    <w:rsid w:val="005366E2"/>
    <w:rsid w:val="005855CC"/>
    <w:rsid w:val="005A6E7C"/>
    <w:rsid w:val="005C1D9D"/>
    <w:rsid w:val="0063077D"/>
    <w:rsid w:val="0063790E"/>
    <w:rsid w:val="0069360D"/>
    <w:rsid w:val="0069360F"/>
    <w:rsid w:val="006A50DB"/>
    <w:rsid w:val="006C1510"/>
    <w:rsid w:val="006C5A44"/>
    <w:rsid w:val="00706E2A"/>
    <w:rsid w:val="00727B15"/>
    <w:rsid w:val="007567F2"/>
    <w:rsid w:val="0076121B"/>
    <w:rsid w:val="00784C3B"/>
    <w:rsid w:val="00792F9A"/>
    <w:rsid w:val="0079329D"/>
    <w:rsid w:val="00793899"/>
    <w:rsid w:val="007A4788"/>
    <w:rsid w:val="007C0522"/>
    <w:rsid w:val="007C799E"/>
    <w:rsid w:val="007E7014"/>
    <w:rsid w:val="0084399F"/>
    <w:rsid w:val="00852099"/>
    <w:rsid w:val="008613AA"/>
    <w:rsid w:val="00884583"/>
    <w:rsid w:val="0091142A"/>
    <w:rsid w:val="00912FA1"/>
    <w:rsid w:val="009132AB"/>
    <w:rsid w:val="0094357F"/>
    <w:rsid w:val="009A6E3F"/>
    <w:rsid w:val="009D2DF5"/>
    <w:rsid w:val="00A00B65"/>
    <w:rsid w:val="00A82B1D"/>
    <w:rsid w:val="00A87820"/>
    <w:rsid w:val="00A978E9"/>
    <w:rsid w:val="00B14B35"/>
    <w:rsid w:val="00B367E3"/>
    <w:rsid w:val="00B4298A"/>
    <w:rsid w:val="00B86386"/>
    <w:rsid w:val="00BD1916"/>
    <w:rsid w:val="00BD2803"/>
    <w:rsid w:val="00C14BDE"/>
    <w:rsid w:val="00C25C01"/>
    <w:rsid w:val="00C41571"/>
    <w:rsid w:val="00C74778"/>
    <w:rsid w:val="00CA21F6"/>
    <w:rsid w:val="00CA3138"/>
    <w:rsid w:val="00CB13D8"/>
    <w:rsid w:val="00CD1DEB"/>
    <w:rsid w:val="00CD4C7D"/>
    <w:rsid w:val="00CE5AAC"/>
    <w:rsid w:val="00D021CF"/>
    <w:rsid w:val="00D22195"/>
    <w:rsid w:val="00D52E26"/>
    <w:rsid w:val="00D54779"/>
    <w:rsid w:val="00D67EB8"/>
    <w:rsid w:val="00DC4294"/>
    <w:rsid w:val="00DF39B0"/>
    <w:rsid w:val="00E32E84"/>
    <w:rsid w:val="00E371B1"/>
    <w:rsid w:val="00E4419A"/>
    <w:rsid w:val="00E7403D"/>
    <w:rsid w:val="00EA1698"/>
    <w:rsid w:val="00EB0CE5"/>
    <w:rsid w:val="00EB28C7"/>
    <w:rsid w:val="00EB7DA3"/>
    <w:rsid w:val="00EC0F41"/>
    <w:rsid w:val="00EC716E"/>
    <w:rsid w:val="00EE5577"/>
    <w:rsid w:val="00EE7561"/>
    <w:rsid w:val="00EF7C4A"/>
    <w:rsid w:val="00F4515C"/>
    <w:rsid w:val="00F5260C"/>
    <w:rsid w:val="00F93341"/>
    <w:rsid w:val="00FA4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A215A90"/>
  <w15:chartTrackingRefBased/>
  <w15:docId w15:val="{90744F75-9C96-45BA-A04D-542E304AE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A00B65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F06F2"/>
    <w:pPr>
      <w:ind w:leftChars="200" w:left="480"/>
    </w:pPr>
  </w:style>
  <w:style w:type="table" w:styleId="a4">
    <w:name w:val="Table Grid"/>
    <w:basedOn w:val="a1"/>
    <w:uiPriority w:val="59"/>
    <w:rsid w:val="001F06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3F068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3F0688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3F068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3F0688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C7477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C74778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A00B65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7DB98A-1F1B-4080-B7E2-7D31424991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lin</dc:creator>
  <cp:keywords/>
  <dc:description/>
  <cp:lastModifiedBy>陳瑞琪</cp:lastModifiedBy>
  <cp:revision>15</cp:revision>
  <cp:lastPrinted>2018-09-04T03:10:00Z</cp:lastPrinted>
  <dcterms:created xsi:type="dcterms:W3CDTF">2018-05-04T02:32:00Z</dcterms:created>
  <dcterms:modified xsi:type="dcterms:W3CDTF">2018-09-04T03:10:00Z</dcterms:modified>
</cp:coreProperties>
</file>